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1" name="Picture"/>
            <a:graphic>
              <a:graphicData uri="http://schemas.openxmlformats.org/drawingml/2006/picture">
                <pic:pic>
                  <pic:nvPicPr>
                    <pic:cNvPr descr="geo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p>
      <w:pPr>
        <w:pStyle w:val="Heading1"/>
      </w:pPr>
      <w:bookmarkStart w:id="21" w:name="theme-rock_bodies"/>
      <w:r>
        <w:t xml:space="preserve">Theme ROCK_BODIES</w:t>
      </w:r>
      <w:bookmarkEnd w:id="21"/>
    </w:p>
    <w:p>
      <w:pPr>
        <w:pStyle w:val="Heading2"/>
      </w:pPr>
      <w:bookmarkStart w:id="22" w:name="unconsolidated-deposits-pt"/>
      <w:r>
        <w:t xml:space="preserve">Class Unconsolidated_Deposits_PT</w:t>
      </w:r>
      <w:bookmarkEnd w:id="22"/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ck_type</w:t>
            </w:r>
          </w:p>
        </w:tc>
        <w:tc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steinstyp (Kristallingestein / Sedimentgestein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ck_spe</w:t>
            </w:r>
          </w:p>
        </w:tc>
        <w:tc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zeichnung des Lei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_type</w:t>
            </w:r>
          </w:p>
        </w:tc>
        <w:tc>
          <w:p>
            <w:pPr>
              <w:pStyle w:val="Compact"/>
              <w:jc w:val="left"/>
            </w:pPr>
            <w:hyperlink w:anchor="unconsolidated-deposits-pt-ma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" w:name="attribute-kind"/>
      <w:r>
        <w:t xml:space="preserve">Attribute kind</w:t>
      </w:r>
      <w:bookmarkEnd w:id="24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p>
      <w:pPr>
        <w:pStyle w:val="Heading3"/>
      </w:pPr>
      <w:bookmarkStart w:id="25" w:name="unconsolidated-deposits-pt-status"/>
      <w:r>
        <w:t xml:space="preserve">Attribute status</w:t>
      </w:r>
      <w:bookmarkEnd w:id="25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6" w:name="unconsolidated-deposits-pt-rock-type"/>
      <w:r>
        <w:t xml:space="preserve">Attribute rock_type</w:t>
      </w:r>
      <w:bookmarkEnd w:id="26"/>
    </w:p>
    <w:p>
      <w:pPr>
        <w:pStyle w:val="FirstParagraph"/>
      </w:pPr>
      <w:r>
        <w:rPr>
          <w:i/>
        </w:rPr>
        <w:t xml:space="preserve">Gesteinstyp (Kristallingestein / Sedimentgestein)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7" w:name="unconsolidated-deposits-pt-rock-spe"/>
      <w:r>
        <w:t xml:space="preserve">Attribute rock_spe</w:t>
      </w:r>
      <w:bookmarkEnd w:id="27"/>
    </w:p>
    <w:p>
      <w:pPr>
        <w:pStyle w:val="FirstParagraph"/>
      </w:pPr>
      <w:r>
        <w:rPr>
          <w:i/>
        </w:rPr>
        <w:t xml:space="preserve">Bezeichnung des Lei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" w:name="unconsolidated-deposits-pt-mat-type"/>
      <w:r>
        <w:t xml:space="preserve">Attribute mat_type</w:t>
      </w:r>
      <w:bookmarkEnd w:id="28"/>
    </w:p>
    <w:p>
      <w:pPr>
        <w:pStyle w:val="FirstParagraph"/>
      </w:pPr>
      <w:r>
        <w:rPr>
          <w:i/>
        </w:rPr>
        <w:t xml:space="preserve">Materialbezeichnung (lithologische Einheit)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9" w:name="attribute-orig_descr"/>
      <w:r>
        <w:t xml:space="preserve">Attribute orig_descr</w:t>
      </w:r>
      <w:bookmarkEnd w:id="29"/>
    </w:p>
    <w:p>
      <w:pPr>
        <w:pStyle w:val="FirstParagraph"/>
      </w:pPr>
      <w:r>
        <w:rPr>
          <w:i/>
        </w:rPr>
        <w:t xml:space="preserve">Originalbezeichnung gemäss der Legende der zugrundeliegenden geologischen Karte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" w:name="attribute-protected"/>
      <w:r>
        <w:t xml:space="preserve">Attribute protected</w:t>
      </w:r>
      <w:bookmarkEnd w:id="30"/>
    </w:p>
    <w:p>
      <w:pPr>
        <w:pStyle w:val="FirstParagraph"/>
      </w:pPr>
      <w:r>
        <w:rPr>
          <w:i/>
        </w:rPr>
        <w:t xml:space="preserve">Geschütztes geologisches Objekt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31" w:name="unconsolidated-deposits-plg"/>
      <w:r>
        <w:t xml:space="preserve">Class Unconsolidated_Deposits_PLG</w:t>
      </w:r>
      <w:bookmarkEnd w:id="31"/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strat</w:t>
            </w:r>
          </w:p>
        </w:tc>
        <w:tc>
          <w:p>
            <w:pPr>
              <w:pStyle w:val="Compact"/>
              <w:jc w:val="left"/>
            </w:pPr>
            <w:hyperlink w:anchor="unconsolidated-deposits-plg-litstr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ho</w:t>
            </w:r>
          </w:p>
        </w:tc>
        <w:tc>
          <w:p>
            <w:pPr>
              <w:pStyle w:val="Compact"/>
              <w:jc w:val="left"/>
            </w:pPr>
            <w:hyperlink w:anchor="unconsolidated-deposits-plg-lith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t</w:t>
            </w:r>
          </w:p>
        </w:tc>
        <w:tc>
          <w:p>
            <w:pPr>
              <w:pStyle w:val="Compact"/>
              <w:jc w:val="left"/>
            </w:pPr>
            <w:hyperlink w:anchor="unconsolidated-deposits-plg-chrono-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b</w:t>
            </w:r>
          </w:p>
        </w:tc>
        <w:tc>
          <w:p>
            <w:pPr>
              <w:pStyle w:val="Compact"/>
              <w:jc w:val="left"/>
            </w:pPr>
            <w:hyperlink w:anchor="unconsolidated-deposits-plg-chrono-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_typ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uried_ou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osi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dmixtur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ur</w:t>
            </w:r>
          </w:p>
        </w:tc>
        <w:tc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xtur des Locker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rac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orpholo</w:t>
            </w:r>
          </w:p>
        </w:tc>
        <w:tc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orphologie der Lockergesteinseinhei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lac_type</w:t>
            </w:r>
          </w:p>
        </w:tc>
        <w:tc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letschertyp; Attribut nur für Moräne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_yea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hin_cover</w:t>
            </w:r>
          </w:p>
        </w:tc>
        <w:tc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ockermaterialbedeckung, wenn vorhand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/>
        </w:tc>
      </w:tr>
    </w:tbl>
    <w:p>
      <w:pPr>
        <w:pStyle w:val="Heading3"/>
      </w:pPr>
      <w:bookmarkStart w:id="32" w:name="attribute-kind-1"/>
      <w:r>
        <w:t xml:space="preserve">Attribute kind</w:t>
      </w:r>
      <w:bookmarkEnd w:id="3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p>
      <w:pPr>
        <w:pStyle w:val="Heading3"/>
      </w:pPr>
      <w:bookmarkStart w:id="33" w:name="unconsolidated-deposits-plg-litstrat"/>
      <w:r>
        <w:t xml:space="preserve">Attribute litstrat</w:t>
      </w:r>
      <w:bookmarkEnd w:id="33"/>
    </w:p>
    <w:p>
      <w:pPr>
        <w:pStyle w:val="FirstParagraph"/>
      </w:pPr>
      <w:r>
        <w:t xml:space="preserve">__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4" w:name="unconsolidated-deposits-plg-litho"/>
      <w:r>
        <w:t xml:space="preserve">Attribute litho</w:t>
      </w:r>
      <w:bookmarkEnd w:id="34"/>
    </w:p>
    <w:p>
      <w:pPr>
        <w:pStyle w:val="FirstParagraph"/>
      </w:pPr>
      <w:r>
        <w:t xml:space="preserve">__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5" w:name="unconsolidated-deposits-plg-chrono-t"/>
      <w:r>
        <w:t xml:space="preserve">Attribute chrono_t</w:t>
      </w:r>
      <w:bookmarkEnd w:id="35"/>
    </w:p>
    <w:p>
      <w:pPr>
        <w:pStyle w:val="FirstParagraph"/>
      </w:pPr>
      <w:r>
        <w:t xml:space="preserve">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6" w:name="unconsolidated-deposits-plg-chrono-b"/>
      <w:r>
        <w:t xml:space="preserve">Attribute chrono_b</w:t>
      </w:r>
      <w:bookmarkEnd w:id="36"/>
    </w:p>
    <w:p>
      <w:pPr>
        <w:pStyle w:val="FirstParagraph"/>
      </w:pPr>
      <w:r>
        <w:t xml:space="preserve">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37" w:name="attribute-mat_type"/>
      <w:r>
        <w:t xml:space="preserve">Attribute mat_type</w:t>
      </w:r>
      <w:bookmarkEnd w:id="37"/>
    </w:p>
    <w:p>
      <w:pPr>
        <w:pStyle w:val="FirstParagraph"/>
      </w:pPr>
      <w:r>
        <w:t xml:space="preserve">__</w:t>
      </w:r>
    </w:p>
    <w:p>
      <w:pPr>
        <w:pStyle w:val="Heading3"/>
      </w:pPr>
      <w:bookmarkStart w:id="38" w:name="attribute-buried_out"/>
      <w:r>
        <w:t xml:space="preserve">Attribute buried_out</w:t>
      </w:r>
      <w:bookmarkEnd w:id="38"/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39" w:name="attribute-composit"/>
      <w:r>
        <w:t xml:space="preserve">Attribute composit</w:t>
      </w:r>
      <w:bookmarkEnd w:id="39"/>
    </w:p>
    <w:p>
      <w:pPr>
        <w:pStyle w:val="FirstParagraph"/>
      </w:pPr>
      <w:r>
        <w:t xml:space="preserve">__</w:t>
      </w:r>
    </w:p>
    <w:p>
      <w:pPr>
        <w:pStyle w:val="Heading3"/>
      </w:pPr>
      <w:bookmarkStart w:id="40" w:name="attribute-admixture"/>
      <w:r>
        <w:t xml:space="preserve">Attribute admixture</w:t>
      </w:r>
      <w:bookmarkEnd w:id="40"/>
    </w:p>
    <w:p>
      <w:pPr>
        <w:pStyle w:val="FirstParagraph"/>
      </w:pPr>
      <w:r>
        <w:t xml:space="preserve">__</w:t>
      </w:r>
    </w:p>
    <w:p>
      <w:pPr>
        <w:pStyle w:val="Heading3"/>
      </w:pPr>
      <w:bookmarkStart w:id="41" w:name="unconsolidated-deposits-plg-structur"/>
      <w:r>
        <w:t xml:space="preserve">Attribute structur</w:t>
      </w:r>
      <w:bookmarkEnd w:id="41"/>
    </w:p>
    <w:p>
      <w:pPr>
        <w:pStyle w:val="FirstParagraph"/>
      </w:pPr>
      <w:r>
        <w:rPr>
          <w:i/>
        </w:rPr>
        <w:t xml:space="preserve">Textur des Locker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2" w:name="attribute-charact"/>
      <w:r>
        <w:t xml:space="preserve">Attribute charact</w:t>
      </w:r>
      <w:bookmarkEnd w:id="42"/>
    </w:p>
    <w:p>
      <w:pPr>
        <w:pStyle w:val="FirstParagraph"/>
      </w:pPr>
      <w:r>
        <w:rPr>
          <w:i/>
        </w:rPr>
        <w:t xml:space="preserve">Spezifische Eigenschaft</w:t>
      </w:r>
    </w:p>
    <w:p>
      <w:pPr>
        <w:pStyle w:val="Heading3"/>
      </w:pPr>
      <w:bookmarkStart w:id="43" w:name="unconsolidated-deposits-plg-morpholo"/>
      <w:r>
        <w:t xml:space="preserve">Attribute morpholo</w:t>
      </w:r>
      <w:bookmarkEnd w:id="43"/>
    </w:p>
    <w:p>
      <w:pPr>
        <w:pStyle w:val="FirstParagraph"/>
      </w:pPr>
      <w:r>
        <w:rPr>
          <w:i/>
        </w:rPr>
        <w:t xml:space="preserve">Morphologie der Lockergesteinseinhei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4" w:name="unconsolidated-deposits-plg-glac-type"/>
      <w:r>
        <w:t xml:space="preserve">Attribute glac_type</w:t>
      </w:r>
      <w:bookmarkEnd w:id="44"/>
    </w:p>
    <w:p>
      <w:pPr>
        <w:pStyle w:val="FirstParagraph"/>
      </w:pPr>
      <w:r>
        <w:rPr>
          <w:i/>
        </w:rPr>
        <w:t xml:space="preserve">Gletschertyp; Attribut nur für Morän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5" w:name="attribute-ref_year"/>
      <w:r>
        <w:t xml:space="preserve">Attribute ref_year</w:t>
      </w:r>
      <w:bookmarkEnd w:id="45"/>
    </w:p>
    <w:p>
      <w:pPr>
        <w:pStyle w:val="FirstParagraph"/>
      </w:pPr>
      <w:r>
        <w:rPr>
          <w:i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46" w:name="unconsolidated-deposits-plg-thin-cover"/>
      <w:r>
        <w:t xml:space="preserve">Attribute thin_cover</w:t>
      </w:r>
      <w:bookmarkEnd w:id="46"/>
    </w:p>
    <w:p>
      <w:pPr>
        <w:pStyle w:val="FirstParagraph"/>
      </w:pPr>
      <w:r>
        <w:rPr>
          <w:i/>
        </w:rPr>
        <w:t xml:space="preserve">Lockermaterialbedeckung, wenn vorhanden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47" w:name="attribute-orig_descr-1"/>
      <w:r>
        <w:t xml:space="preserve">Attribute orig_descr</w:t>
      </w:r>
      <w:bookmarkEnd w:id="47"/>
    </w:p>
    <w:p>
      <w:pPr>
        <w:pStyle w:val="FirstParagraph"/>
      </w:pPr>
      <w:r>
        <w:rPr>
          <w:i/>
        </w:rPr>
        <w:t xml:space="preserve">Originalbezeichnung gemäss der Legende der zugrundeliegenden geologischen Karte</w:t>
      </w:r>
    </w:p>
    <w:p>
      <w:pPr>
        <w:pStyle w:val="Heading2"/>
      </w:pPr>
      <w:bookmarkStart w:id="48" w:name="bedrock-plg"/>
      <w:r>
        <w:t xml:space="preserve">Class Bedrock_PLG</w:t>
      </w:r>
      <w:bookmarkEnd w:id="48"/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m_homo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strat</w:t>
            </w:r>
          </w:p>
        </w:tc>
        <w:tc>
          <w:p>
            <w:pPr>
              <w:pStyle w:val="Compact"/>
              <w:jc w:val="left"/>
            </w:pPr>
            <w:hyperlink w:anchor="bedrock-plg-listr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ithostratigraphische Einhei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ho</w:t>
            </w:r>
          </w:p>
        </w:tc>
        <w:tc>
          <w:p>
            <w:pPr>
              <w:pStyle w:val="Compact"/>
              <w:jc w:val="left"/>
            </w:pPr>
            <w:hyperlink w:anchor="bedrock-plg-lith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ithologische Beschreibung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t</w:t>
            </w:r>
          </w:p>
        </w:tc>
        <w:tc>
          <w:p>
            <w:pPr>
              <w:pStyle w:val="Compact"/>
              <w:jc w:val="left"/>
            </w:pPr>
            <w:hyperlink w:anchor="bedrock-plg-chrono-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ronostratigraphische Zuordnung der Obergrenze der Kartiereinheit (Top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_b</w:t>
            </w:r>
          </w:p>
        </w:tc>
        <w:tc>
          <w:p>
            <w:pPr>
              <w:pStyle w:val="Compact"/>
              <w:jc w:val="left"/>
            </w:pPr>
            <w:hyperlink w:anchor="bedrock-plg-chrono-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ronostratigraphische Zuordnung der Untergrenze der Kartiereinheit (Basis)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to</w:t>
            </w:r>
          </w:p>
        </w:tc>
        <w:tc>
          <w:p>
            <w:pPr>
              <w:pStyle w:val="Compact"/>
              <w:jc w:val="left"/>
            </w:pPr>
            <w:hyperlink w:anchor="bedrock-plg-tect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ktonische Zugehörigkei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uried_ou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otic_el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ou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main_com</w:t>
            </w:r>
          </w:p>
        </w:tc>
        <w:tc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auptgesteinskomponente des klastischen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seco_com</w:t>
            </w:r>
          </w:p>
        </w:tc>
        <w:tc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ebengesteinskomponente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bond_mat</w:t>
            </w:r>
          </w:p>
        </w:tc>
        <w:tc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indemittel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bedding</w:t>
            </w:r>
          </w:p>
        </w:tc>
        <w:tc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chichtung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str</w:t>
            </w:r>
          </w:p>
        </w:tc>
        <w:tc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xtur des Sediment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di_tex</w:t>
            </w:r>
          </w:p>
        </w:tc>
        <w:tc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dimentstruktur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gne_text</w:t>
            </w:r>
          </w:p>
        </w:tc>
        <w:tc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ruktur des magmatisc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gne_grain_si</w:t>
            </w:r>
          </w:p>
        </w:tc>
        <w:tc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Korngrösse des magmatisc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gne_affinity</w:t>
            </w:r>
          </w:p>
        </w:tc>
        <w:tc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ffinität zu einer magmatischen Seri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full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mineral</w:t>
            </w:r>
          </w:p>
        </w:tc>
        <w:tc>
          <w:p>
            <w:pPr>
              <w:pStyle w:val="Compact"/>
              <w:jc w:val="left"/>
            </w:pPr>
            <w:hyperlink w:anchor="bedrock-plg-meta-miner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ichtiges Mineral des metamorp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str</w:t>
            </w:r>
          </w:p>
        </w:tc>
        <w:tc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xtur des metamorphen Gestein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49" w:name="attribute-kind-2"/>
      <w:r>
        <w:t xml:space="preserve">Attribute kind</w:t>
      </w:r>
      <w:bookmarkEnd w:id="49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p>
      <w:pPr>
        <w:pStyle w:val="Heading3"/>
      </w:pPr>
      <w:bookmarkStart w:id="50" w:name="attribute-fm_homog"/>
      <w:r>
        <w:t xml:space="preserve">Attribute fm_homog</w:t>
      </w:r>
      <w:bookmarkEnd w:id="50"/>
    </w:p>
    <w:p>
      <w:pPr>
        <w:pStyle w:val="FirstParagraph"/>
      </w:pPr>
      <w:r>
        <w:rPr>
          <w:i/>
        </w:rPr>
        <w:t xml:space="preserve">Gesteinsaufbau</w:t>
      </w:r>
    </w:p>
    <w:p>
      <w:pPr>
        <w:pStyle w:val="Heading3"/>
      </w:pPr>
      <w:bookmarkStart w:id="51" w:name="bedrock-plg-listrat"/>
      <w:r>
        <w:t xml:space="preserve">Attribute listrat</w:t>
      </w:r>
      <w:bookmarkEnd w:id="51"/>
    </w:p>
    <w:p>
      <w:pPr>
        <w:pStyle w:val="FirstParagraph"/>
      </w:pPr>
      <w:r>
        <w:rPr>
          <w:i/>
        </w:rPr>
        <w:t xml:space="preserve">Lithostratigraphische Einhei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2" w:name="bedrock-plg-litho"/>
      <w:r>
        <w:t xml:space="preserve">Attribute litho</w:t>
      </w:r>
      <w:bookmarkEnd w:id="52"/>
    </w:p>
    <w:p>
      <w:pPr>
        <w:pStyle w:val="FirstParagraph"/>
      </w:pPr>
      <w:r>
        <w:rPr>
          <w:i/>
        </w:rPr>
        <w:t xml:space="preserve">Lithologische Beschreibung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3" w:name="bedrock-plg-chrono-t"/>
      <w:r>
        <w:t xml:space="preserve">Attribute chrono_t</w:t>
      </w:r>
      <w:bookmarkEnd w:id="53"/>
    </w:p>
    <w:p>
      <w:pPr>
        <w:pStyle w:val="FirstParagraph"/>
      </w:pPr>
      <w:r>
        <w:rPr>
          <w:i/>
        </w:rPr>
        <w:t xml:space="preserve">Chronostratigraphische Zuordnung der Obergrenze der Kartiereinheit (Top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4" w:name="bedrock-plg-chrono-b"/>
      <w:r>
        <w:t xml:space="preserve">Attribute chrono_b</w:t>
      </w:r>
      <w:bookmarkEnd w:id="54"/>
    </w:p>
    <w:p>
      <w:pPr>
        <w:pStyle w:val="FirstParagraph"/>
      </w:pPr>
      <w:r>
        <w:rPr>
          <w:i/>
        </w:rPr>
        <w:t xml:space="preserve">Chronostratigraphische Zuordnung der Untergrenze der Kartiereinheit (Basi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5" w:name="bedrock-plg-tecto"/>
      <w:r>
        <w:t xml:space="preserve">Attribute tecto</w:t>
      </w:r>
      <w:bookmarkEnd w:id="55"/>
    </w:p>
    <w:p>
      <w:pPr>
        <w:pStyle w:val="FirstParagraph"/>
      </w:pPr>
      <w:r>
        <w:rPr>
          <w:i/>
        </w:rPr>
        <w:t xml:space="preserve">Tektonische Zugehörigkei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56" w:name="attribute-orig_descr-2"/>
      <w:r>
        <w:t xml:space="preserve">Attribute orig_descr</w:t>
      </w:r>
      <w:bookmarkEnd w:id="56"/>
    </w:p>
    <w:p>
      <w:pPr>
        <w:pStyle w:val="FirstParagraph"/>
      </w:pPr>
      <w:r>
        <w:rPr>
          <w:i/>
        </w:rPr>
        <w:t xml:space="preserve">Originalbezeichnung gemäss der Legende der zugrundeliegenden geologischen Karte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57" w:name="attribute-buried_out-1"/>
      <w:r>
        <w:t xml:space="preserve">Attribute buried_out</w:t>
      </w:r>
      <w:bookmarkEnd w:id="57"/>
    </w:p>
    <w:p>
      <w:pPr>
        <w:pStyle w:val="FirstParagraph"/>
      </w:pPr>
      <w:r>
        <w:rPr>
          <w:i/>
        </w:rPr>
        <w:t xml:space="preserve">Wurde das Festgestein wieder verdeckt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58" w:name="attribute-exotic_ele"/>
      <w:r>
        <w:t xml:space="preserve">Attribute exotic_ele</w:t>
      </w:r>
      <w:bookmarkEnd w:id="58"/>
    </w:p>
    <w:p>
      <w:pPr>
        <w:pStyle w:val="FirstParagraph"/>
      </w:pPr>
      <w:r>
        <w:rPr>
          <w:i/>
        </w:rPr>
        <w:t xml:space="preserve">Handelt es sich bei der Objektart um ein exotisches Element; z.B. Einschluss, Linse, Tasche, Olistholith (ja / nein)?</w:t>
      </w:r>
    </w:p>
    <w:p>
      <w:pPr>
        <w:pStyle w:val="Heading3"/>
      </w:pPr>
      <w:bookmarkStart w:id="59" w:name="attribute-colour"/>
      <w:r>
        <w:t xml:space="preserve">Attribute colour</w:t>
      </w:r>
      <w:bookmarkEnd w:id="59"/>
    </w:p>
    <w:p>
      <w:pPr>
        <w:pStyle w:val="FirstParagraph"/>
      </w:pPr>
      <w:r>
        <w:rPr>
          <w:i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60" w:name="bedrock-plg-sedi-main-com"/>
      <w:r>
        <w:t xml:space="preserve">Attribute sedi_main_com</w:t>
      </w:r>
      <w:bookmarkEnd w:id="60"/>
    </w:p>
    <w:p>
      <w:pPr>
        <w:pStyle w:val="FirstParagraph"/>
      </w:pPr>
      <w:r>
        <w:rPr>
          <w:i/>
        </w:rPr>
        <w:t xml:space="preserve">Hauptgesteinskomponente des klastischen Sedimen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1" w:name="bedrock-plg-sedi-seco-com"/>
      <w:r>
        <w:t xml:space="preserve">Attribute sedi_seco_com</w:t>
      </w:r>
      <w:bookmarkEnd w:id="61"/>
    </w:p>
    <w:p>
      <w:pPr>
        <w:pStyle w:val="FirstParagraph"/>
      </w:pPr>
      <w:r>
        <w:rPr>
          <w:i/>
        </w:rPr>
        <w:t xml:space="preserve">Nebengesteinskomponente des Sedimen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2" w:name="bedrock-plg-sedi-bond-mat"/>
      <w:r>
        <w:t xml:space="preserve">Attribute sedi_bond_mat</w:t>
      </w:r>
      <w:bookmarkEnd w:id="62"/>
    </w:p>
    <w:p>
      <w:pPr>
        <w:pStyle w:val="FirstParagraph"/>
      </w:pPr>
      <w:r>
        <w:rPr>
          <w:i/>
        </w:rPr>
        <w:t xml:space="preserve">Bindemittel des Sedimentgestein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3" w:name="bedrock-plg-sedi-bedding"/>
      <w:r>
        <w:t xml:space="preserve">Attribute sedi_bedding</w:t>
      </w:r>
      <w:bookmarkEnd w:id="63"/>
    </w:p>
    <w:p>
      <w:pPr>
        <w:pStyle w:val="FirstParagraph"/>
      </w:pPr>
      <w:r>
        <w:rPr>
          <w:i/>
        </w:rPr>
        <w:t xml:space="preserve">Schichtung des Sediment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4" w:name="bedrock-plg-sedi-str"/>
      <w:r>
        <w:t xml:space="preserve">Attribute sedi_str</w:t>
      </w:r>
      <w:bookmarkEnd w:id="64"/>
    </w:p>
    <w:p>
      <w:pPr>
        <w:pStyle w:val="FirstParagraph"/>
      </w:pPr>
      <w:r>
        <w:rPr>
          <w:i/>
        </w:rPr>
        <w:t xml:space="preserve">Textur des Sediment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5" w:name="bedrock-plg-sedi-tex"/>
      <w:r>
        <w:t xml:space="preserve">Attribute sedi_tex</w:t>
      </w:r>
      <w:bookmarkEnd w:id="65"/>
    </w:p>
    <w:p>
      <w:pPr>
        <w:pStyle w:val="FirstParagraph"/>
      </w:pPr>
      <w:r>
        <w:rPr>
          <w:i/>
        </w:rPr>
        <w:t xml:space="preserve">Sedimentstruktu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6" w:name="bedrock-plg-igne-text"/>
      <w:r>
        <w:t xml:space="preserve">Attribute igne_text</w:t>
      </w:r>
      <w:bookmarkEnd w:id="66"/>
    </w:p>
    <w:p>
      <w:pPr>
        <w:pStyle w:val="FirstParagraph"/>
      </w:pPr>
      <w:r>
        <w:rPr>
          <w:i/>
        </w:rPr>
        <w:t xml:space="preserve">Struktur des magmatisc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7" w:name="bedrock-plg-igne-grain-si"/>
      <w:r>
        <w:t xml:space="preserve">Attribute igne_grain_si</w:t>
      </w:r>
      <w:bookmarkEnd w:id="67"/>
    </w:p>
    <w:p>
      <w:pPr>
        <w:pStyle w:val="FirstParagraph"/>
      </w:pPr>
      <w:r>
        <w:rPr>
          <w:i/>
        </w:rPr>
        <w:t xml:space="preserve">Korngrösse des magmatisc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8" w:name="bedrock-plg-igne-affinity"/>
      <w:r>
        <w:t xml:space="preserve">Attribute igne_affinity</w:t>
      </w:r>
      <w:bookmarkEnd w:id="68"/>
    </w:p>
    <w:p>
      <w:pPr>
        <w:pStyle w:val="FirstParagraph"/>
      </w:pPr>
      <w:r>
        <w:rPr>
          <w:i/>
        </w:rPr>
        <w:t xml:space="preserve">Affinität zu einer magmatischen Seri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69" w:name="attribute-meta_full_name"/>
      <w:r>
        <w:t xml:space="preserve">Attribute meta_full_name</w:t>
      </w:r>
      <w:bookmarkEnd w:id="69"/>
    </w:p>
    <w:p>
      <w:pPr>
        <w:pStyle w:val="FirstParagraph"/>
      </w:pPr>
      <w:r>
        <w:rPr>
          <w:i/>
        </w:rPr>
        <w:t xml:space="preserve">Bezeichnung des metamorphen Gesteins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70" w:name="bedrock-plg-meta-mineral"/>
      <w:r>
        <w:t xml:space="preserve">Attribute meta_mineral</w:t>
      </w:r>
      <w:bookmarkEnd w:id="70"/>
    </w:p>
    <w:p>
      <w:pPr>
        <w:pStyle w:val="FirstParagraph"/>
      </w:pPr>
      <w:r>
        <w:rPr>
          <w:i/>
        </w:rPr>
        <w:t xml:space="preserve">Wichtiges Mineral des metamorp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71" w:name="bedrock-plg-meta-str"/>
      <w:r>
        <w:t xml:space="preserve">Attribute meta_str</w:t>
      </w:r>
      <w:bookmarkEnd w:id="71"/>
    </w:p>
    <w:p>
      <w:pPr>
        <w:pStyle w:val="FirstParagraph"/>
      </w:pPr>
      <w:r>
        <w:rPr>
          <w:i/>
        </w:rPr>
        <w:t xml:space="preserve">Textur des metamorphen Geste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1"/>
      </w:pPr>
      <w:bookmarkStart w:id="72" w:name="theme-geomorphology"/>
      <w:r>
        <w:t xml:space="preserve">Theme GEOMORPHOLOGY</w:t>
      </w:r>
      <w:bookmarkEnd w:id="72"/>
    </w:p>
    <w:p>
      <w:pPr>
        <w:pStyle w:val="Heading2"/>
      </w:pPr>
      <w:bookmarkStart w:id="73" w:name="instability-structures-pt"/>
      <w:r>
        <w:t xml:space="preserve">Class Instability_Structures_PT</w:t>
      </w:r>
      <w:bookmarkEnd w:id="73"/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p/>
        </w:tc>
      </w:tr>
    </w:tbl>
    <w:p>
      <w:pPr>
        <w:pStyle w:val="Heading3"/>
      </w:pPr>
      <w:bookmarkStart w:id="74" w:name="attribute-kind-3"/>
      <w:r>
        <w:t xml:space="preserve">Attribute kind</w:t>
      </w:r>
      <w:bookmarkEnd w:id="74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p>
      <w:pPr>
        <w:pStyle w:val="Heading2"/>
      </w:pPr>
      <w:bookmarkStart w:id="75" w:name="instability-structures-l"/>
      <w:r>
        <w:t xml:space="preserve">Class Instability_Structures_L</w:t>
      </w:r>
      <w:bookmarkEnd w:id="75"/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p/>
        </w:tc>
      </w:tr>
    </w:tbl>
    <w:p>
      <w:pPr>
        <w:pStyle w:val="Heading3"/>
      </w:pPr>
      <w:bookmarkStart w:id="76" w:name="attribute-kind-4"/>
      <w:r>
        <w:t xml:space="preserve">Attribute kind</w:t>
      </w:r>
      <w:bookmarkEnd w:id="76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p>
      <w:pPr>
        <w:pStyle w:val="Heading2"/>
      </w:pPr>
      <w:bookmarkStart w:id="77" w:name="X4e0aedc292c8d00c9a8960ea27050a2d530e18e"/>
      <w:r>
        <w:t xml:space="preserve">Class Instabilities_within_Unconsolidated_Deposits_PLG</w:t>
      </w:r>
      <w:bookmarkEnd w:id="77"/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p/>
        </w:tc>
      </w:tr>
    </w:tbl>
    <w:p>
      <w:pPr>
        <w:pStyle w:val="Heading3"/>
      </w:pPr>
      <w:bookmarkStart w:id="78" w:name="attribute-kind-5"/>
      <w:r>
        <w:t xml:space="preserve">Attribute kind</w:t>
      </w:r>
      <w:bookmarkEnd w:id="78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2"/>
      </w:pPr>
      <w:bookmarkStart w:id="79" w:name="instabilities-within-bedrock-plg"/>
      <w:r>
        <w:t xml:space="preserve">Class Instabilities_within_Bedrock_PLG</w:t>
      </w:r>
      <w:bookmarkEnd w:id="79"/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in_mov</w:t>
            </w:r>
          </w:p>
        </w:tc>
        <w:tc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auptbewegungsphas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80" w:name="attribute-kind-6"/>
      <w:r>
        <w:t xml:space="preserve">Attribute kind</w:t>
      </w:r>
      <w:bookmarkEnd w:id="80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3"/>
      </w:pPr>
      <w:bookmarkStart w:id="81" w:name="X04e8af0d8575203e7fe3ee4653a9dbafdeea508"/>
      <w:r>
        <w:t xml:space="preserve">Attribute main_mov</w:t>
      </w:r>
      <w:bookmarkEnd w:id="81"/>
    </w:p>
    <w:p>
      <w:pPr>
        <w:pStyle w:val="FirstParagraph"/>
      </w:pPr>
      <w:r>
        <w:rPr>
          <w:i/>
        </w:rPr>
        <w:t xml:space="preserve">Hauptbewegungsphase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82" w:name="glacial-structures-pt"/>
      <w:r>
        <w:t xml:space="preserve">Class Glacial_Structures_PT</w:t>
      </w:r>
      <w:bookmarkEnd w:id="82"/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p/>
        </w:tc>
      </w:tr>
    </w:tbl>
    <w:p>
      <w:pPr>
        <w:pStyle w:val="Heading3"/>
      </w:pPr>
      <w:bookmarkStart w:id="83" w:name="attribute-kind-7"/>
      <w:r>
        <w:t xml:space="preserve">Attribute kind</w:t>
      </w:r>
      <w:bookmarkEnd w:id="83"/>
    </w:p>
    <w:p>
      <w:pPr>
        <w:pStyle w:val="FirstParagraph"/>
      </w:pPr>
      <w:r>
        <w:rPr>
          <w:i/>
        </w:rPr>
        <w:t xml:space="preserve">Spezifische Eigenschaf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p>
      <w:pPr>
        <w:pStyle w:val="Heading2"/>
      </w:pPr>
      <w:bookmarkStart w:id="84" w:name="glacial-and-periglacial-structures-l"/>
      <w:r>
        <w:t xml:space="preserve">Class Glacial_and_Periglacial_Structures_L</w:t>
      </w:r>
      <w:bookmarkEnd w:id="84"/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orai_mo</w:t>
            </w:r>
          </w:p>
        </w:tc>
        <w:tc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orphologie der Morän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lac_typ</w:t>
            </w:r>
          </w:p>
        </w:tc>
        <w:tc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letschertyp, auf welchen die Objektart bezogen is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ce_m_p</w:t>
            </w:r>
          </w:p>
        </w:tc>
        <w:tc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äumlicher Gletscherstand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quat_str</w:t>
            </w:r>
          </w:p>
        </w:tc>
        <w:tc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eitliche quartärstratigraphische Zuordnung des Moränenwäll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_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85" w:name="attribute-kind-8"/>
      <w:r>
        <w:t xml:space="preserve">Attribute kind</w:t>
      </w:r>
      <w:bookmarkEnd w:id="8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p>
      <w:pPr>
        <w:pStyle w:val="Heading3"/>
      </w:pPr>
      <w:bookmarkStart w:id="86" w:name="Xe6da31c6813847fbec057ebc6a52b8390aa4d9a"/>
      <w:r>
        <w:t xml:space="preserve">Attribute morai_mo</w:t>
      </w:r>
      <w:bookmarkEnd w:id="86"/>
    </w:p>
    <w:p>
      <w:pPr>
        <w:pStyle w:val="FirstParagraph"/>
      </w:pPr>
      <w:r>
        <w:rPr>
          <w:i/>
        </w:rPr>
        <w:t xml:space="preserve">Morphologie der Morän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87" w:name="X4e141026446fde6f512eea8c60ea944ef0484db"/>
      <w:r>
        <w:t xml:space="preserve">Attribute glac_typ</w:t>
      </w:r>
      <w:bookmarkEnd w:id="87"/>
    </w:p>
    <w:p>
      <w:pPr>
        <w:pStyle w:val="FirstParagraph"/>
      </w:pPr>
      <w:r>
        <w:rPr>
          <w:i/>
        </w:rPr>
        <w:t xml:space="preserve">Gletschertyp, auf welchen die Objektart bezogen is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88" w:name="X1f6cd8b61ae70ac5491e992d031c17c16e5a486"/>
      <w:r>
        <w:t xml:space="preserve">Attribute ice_m_p</w:t>
      </w:r>
      <w:bookmarkEnd w:id="88"/>
    </w:p>
    <w:p>
      <w:pPr>
        <w:pStyle w:val="FirstParagraph"/>
      </w:pPr>
      <w:r>
        <w:rPr>
          <w:i/>
        </w:rPr>
        <w:t xml:space="preserve">Räumlicher Gletscherstan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89" w:name="Xdf4f73f10063f4d13a29b412da616b381eebd16"/>
      <w:r>
        <w:t xml:space="preserve">Attribute quat_str</w:t>
      </w:r>
      <w:bookmarkEnd w:id="89"/>
    </w:p>
    <w:p>
      <w:pPr>
        <w:pStyle w:val="FirstParagraph"/>
      </w:pPr>
      <w:r>
        <w:rPr>
          <w:i/>
        </w:rPr>
        <w:t xml:space="preserve">Zeitliche quartärstratigraphische Zuordnung des Moränenwäll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90" w:name="attribute-ref_year-1"/>
      <w:r>
        <w:t xml:space="preserve">Attribute ref_year</w:t>
      </w:r>
      <w:bookmarkEnd w:id="90"/>
    </w:p>
    <w:p>
      <w:pPr>
        <w:pStyle w:val="FirstParagraph"/>
      </w:pPr>
      <w:r>
        <w:rPr>
          <w:i/>
        </w:rPr>
        <w:t xml:space="preserve">Referenzjahr des älteren Gletscherstandes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91" w:name="attribute-source"/>
      <w:r>
        <w:t xml:space="preserve">Attribute source</w:t>
      </w:r>
      <w:bookmarkEnd w:id="91"/>
    </w:p>
    <w:p>
      <w:pPr>
        <w:pStyle w:val="FirstParagraph"/>
      </w:pPr>
      <w:r>
        <w:rPr>
          <w:i/>
        </w:rPr>
        <w:t xml:space="preserve">Quellenangabe der historischen Unterlagen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92" w:name="glacial-structures-plg"/>
      <w:r>
        <w:t xml:space="preserve">Class Glacial_Structures_PLG</w:t>
      </w:r>
      <w:bookmarkEnd w:id="92"/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p/>
        </w:tc>
      </w:tr>
    </w:tbl>
    <w:p>
      <w:pPr>
        <w:pStyle w:val="Heading3"/>
      </w:pPr>
      <w:bookmarkStart w:id="93" w:name="attribute-kind-9"/>
      <w:r>
        <w:t xml:space="preserve">Attribute kind</w:t>
      </w:r>
      <w:bookmarkEnd w:id="9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p>
      <w:pPr>
        <w:pStyle w:val="Heading2"/>
      </w:pPr>
      <w:bookmarkStart w:id="94" w:name="erosional-structures-pt"/>
      <w:r>
        <w:t xml:space="preserve">Class Erosional_Structures_PT</w:t>
      </w:r>
      <w:bookmarkEnd w:id="94"/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p/>
        </w:tc>
      </w:tr>
    </w:tbl>
    <w:p>
      <w:pPr>
        <w:pStyle w:val="Heading3"/>
      </w:pPr>
      <w:bookmarkStart w:id="95" w:name="attribute-kind-10"/>
      <w:r>
        <w:t xml:space="preserve">Attribute kind</w:t>
      </w:r>
      <w:bookmarkEnd w:id="9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p>
      <w:pPr>
        <w:pStyle w:val="Heading2"/>
      </w:pPr>
      <w:bookmarkStart w:id="96" w:name="erosional-structures-l"/>
      <w:r>
        <w:t xml:space="preserve">Class Erosional_Structures_L</w:t>
      </w:r>
      <w:bookmarkEnd w:id="96"/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p/>
        </w:tc>
      </w:tr>
    </w:tbl>
    <w:p>
      <w:pPr>
        <w:pStyle w:val="Heading3"/>
      </w:pPr>
      <w:bookmarkStart w:id="97" w:name="attribute-kind-11"/>
      <w:r>
        <w:t xml:space="preserve">Attribute kind</w:t>
      </w:r>
      <w:bookmarkEnd w:id="9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p>
      <w:pPr>
        <w:pStyle w:val="Heading2"/>
      </w:pPr>
      <w:bookmarkStart w:id="98" w:name="karstic-structures-pt"/>
      <w:r>
        <w:t xml:space="preserve">Class Karstic_Structures_PT</w:t>
      </w:r>
      <w:bookmarkEnd w:id="98"/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ce_cav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99" w:name="attribute-kind-12"/>
      <w:r>
        <w:t xml:space="preserve">Attribute kind</w:t>
      </w:r>
      <w:bookmarkEnd w:id="9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p>
      <w:pPr>
        <w:pStyle w:val="Heading3"/>
      </w:pPr>
      <w:bookmarkStart w:id="100" w:name="attribute-ice_cave"/>
      <w:r>
        <w:t xml:space="preserve">Attribute ice_cave</w:t>
      </w:r>
      <w:bookmarkEnd w:id="100"/>
    </w:p>
    <w:p>
      <w:pPr>
        <w:pStyle w:val="FirstParagraph"/>
      </w:pPr>
      <w:r>
        <w:rPr>
          <w:i/>
        </w:rPr>
        <w:t xml:space="preserve">Handelt es sich bei der Höhle um eine Eisgrotte («glacière», aussergewöhnlich kalte Höhle in der sich</w:t>
      </w:r>
      <w:r>
        <w:rPr>
          <w:i/>
        </w:rPr>
        <w:t xml:space="preserve"> </w:t>
      </w:r>
      <w:r>
        <w:rPr>
          <w:i/>
        </w:rPr>
        <w:t xml:space="preserve">durch die winterlichen Schneefälle oder durch das Gefrieren von eingedrungenem Wasser Eis akkumuliert</w:t>
      </w:r>
      <w:r>
        <w:rPr>
          <w:i/>
        </w:rPr>
        <w:t xml:space="preserve"> </w:t>
      </w:r>
      <w:r>
        <w:rPr>
          <w:i/>
        </w:rPr>
        <w:t xml:space="preserve">und das auch die warme Jahreszeit überdauert)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101" w:name="karstic-structures-plg"/>
      <w:r>
        <w:t xml:space="preserve">Class Karstic_Structures_PLG</w:t>
      </w:r>
      <w:bookmarkEnd w:id="101"/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p/>
        </w:tc>
      </w:tr>
    </w:tbl>
    <w:p>
      <w:pPr>
        <w:pStyle w:val="Heading3"/>
      </w:pPr>
      <w:bookmarkStart w:id="102" w:name="attribute-kind-13"/>
      <w:r>
        <w:t xml:space="preserve">Attribute kind</w:t>
      </w:r>
      <w:bookmarkEnd w:id="10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p>
      <w:pPr>
        <w:pStyle w:val="Heading2"/>
      </w:pPr>
      <w:bookmarkStart w:id="103" w:name="alluvial-and-lacustrine-structures-l"/>
      <w:r>
        <w:t xml:space="preserve">Class Alluvial_and_Lacustrine_Structures_L</w:t>
      </w:r>
      <w:bookmarkEnd w:id="103"/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04" w:name="attribute-kind-14"/>
      <w:r>
        <w:t xml:space="preserve">Attribute kind</w:t>
      </w:r>
      <w:bookmarkEnd w:id="104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p>
      <w:pPr>
        <w:pStyle w:val="Heading3"/>
      </w:pPr>
      <w:bookmarkStart w:id="105" w:name="alluvial-and-lacustrine-structures-l-age"/>
      <w:r>
        <w:t xml:space="preserve">Attribute age</w:t>
      </w:r>
      <w:bookmarkEnd w:id="105"/>
    </w:p>
    <w:p>
      <w:pPr>
        <w:pStyle w:val="FirstParagraph"/>
      </w:pPr>
      <w:r>
        <w:rPr>
          <w:i/>
        </w:rPr>
        <w:t xml:space="preserve">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1"/>
      </w:pPr>
      <w:bookmarkStart w:id="106" w:name="theme-tectonics"/>
      <w:r>
        <w:t xml:space="preserve">Theme TECTONICS</w:t>
      </w:r>
      <w:bookmarkEnd w:id="106"/>
    </w:p>
    <w:p>
      <w:pPr>
        <w:pStyle w:val="Heading2"/>
      </w:pPr>
      <w:bookmarkStart w:id="107" w:name="deformation-structures-pt"/>
      <w:r>
        <w:t xml:space="preserve">Class Deformation_Structures_PT</w:t>
      </w:r>
      <w:bookmarkEnd w:id="107"/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108" w:name="attribute-kind-15"/>
      <w:r>
        <w:t xml:space="preserve">Attribute kind</w:t>
      </w:r>
      <w:bookmarkEnd w:id="108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p>
      <w:pPr>
        <w:pStyle w:val="Heading3"/>
      </w:pPr>
      <w:bookmarkStart w:id="109" w:name="attribute-azimuth"/>
      <w:r>
        <w:t xml:space="preserve">Attribute azimuth</w:t>
      </w:r>
      <w:bookmarkEnd w:id="109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10" w:name="attribute-dip"/>
      <w:r>
        <w:t xml:space="preserve">Attribute dip</w:t>
      </w:r>
      <w:bookmarkEnd w:id="110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11" w:name="deformation-structures-pt-fold-typ"/>
      <w:r>
        <w:t xml:space="preserve">Attribute fold_typ</w:t>
      </w:r>
      <w:bookmarkEnd w:id="111"/>
    </w:p>
    <w:p>
      <w:pPr>
        <w:pStyle w:val="FirstParagraph"/>
      </w:pPr>
      <w:r>
        <w:rPr>
          <w:i/>
        </w:rPr>
        <w:t xml:space="preserve">Objektt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12" w:name="deformation-structures-pt-fold-for"/>
      <w:r>
        <w:t xml:space="preserve">Attribute fold_for</w:t>
      </w:r>
      <w:bookmarkEnd w:id="112"/>
    </w:p>
    <w:p>
      <w:pPr>
        <w:pStyle w:val="FirstParagraph"/>
      </w:pPr>
      <w:r>
        <w:rPr>
          <w:i/>
        </w:rPr>
        <w:t xml:space="preserve">Objektfor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113" w:name="deformation-structures-l"/>
      <w:r>
        <w:t xml:space="preserve">Class Deformation_Structures_L</w:t>
      </w:r>
      <w:bookmarkEnd w:id="113"/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p/>
        </w:tc>
      </w:tr>
    </w:tbl>
    <w:p>
      <w:pPr>
        <w:pStyle w:val="Heading3"/>
      </w:pPr>
      <w:bookmarkStart w:id="114" w:name="attribute-kind-16"/>
      <w:r>
        <w:t xml:space="preserve">Attribute kind</w:t>
      </w:r>
      <w:bookmarkEnd w:id="114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p>
      <w:pPr>
        <w:pStyle w:val="Heading2"/>
      </w:pPr>
      <w:bookmarkStart w:id="115" w:name="deformation-structures-plg"/>
      <w:r>
        <w:t xml:space="preserve">Class Deformation_Structures_PLG</w:t>
      </w:r>
      <w:bookmarkEnd w:id="115"/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kteristik der Objektarte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_rela</w:t>
            </w:r>
          </w:p>
        </w:tc>
        <w:tc>
          <w:p>
            <w:pPr>
              <w:pStyle w:val="Compact"/>
              <w:jc w:val="left"/>
            </w:pPr>
            <w:r>
              <w:t xml:space="preserve">CDD</w:t>
            </w:r>
          </w:p>
        </w:tc>
        <w:tc>
          <w:p>
            <w:pPr>
              <w:pStyle w:val="Compact"/>
              <w:jc w:val="left"/>
            </w:pPr>
            <w:r>
              <w:t xml:space="preserve">Genetische Beziehung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/>
        </w:tc>
      </w:tr>
    </w:tbl>
    <w:p>
      <w:pPr>
        <w:pStyle w:val="Heading3"/>
      </w:pPr>
      <w:bookmarkStart w:id="116" w:name="attribute-kind-17"/>
      <w:r>
        <w:t xml:space="preserve">Attribute kind</w:t>
      </w:r>
      <w:bookmarkEnd w:id="11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p>
      <w:pPr>
        <w:pStyle w:val="Heading3"/>
      </w:pPr>
      <w:bookmarkStart w:id="117" w:name="deformation-structures-plg-type"/>
      <w:r>
        <w:t xml:space="preserve">Attribute type</w:t>
      </w:r>
      <w:bookmarkEnd w:id="117"/>
    </w:p>
    <w:p>
      <w:pPr>
        <w:pStyle w:val="FirstParagraph"/>
      </w:pPr>
      <w:r>
        <w:rPr>
          <w:i/>
        </w:rPr>
        <w:t xml:space="preserve">Charakteristik der Objektart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18" w:name="attribute-gen_rela"/>
      <w:r>
        <w:t xml:space="preserve">Attribute gen_rela</w:t>
      </w:r>
      <w:bookmarkEnd w:id="118"/>
    </w:p>
    <w:p>
      <w:pPr>
        <w:pStyle w:val="FirstParagraph"/>
      </w:pPr>
      <w:r>
        <w:rPr>
          <w:i/>
        </w:rPr>
        <w:t xml:space="preserve">Genetische Beziehung.</w:t>
      </w:r>
    </w:p>
    <w:p>
      <w:pPr>
        <w:pStyle w:val="Heading2"/>
      </w:pPr>
      <w:bookmarkStart w:id="119" w:name="tectonic-boundaries-l"/>
      <w:r>
        <w:t xml:space="preserve">Class Tectonic_Boundaries_L</w:t>
      </w:r>
      <w:bookmarkEnd w:id="119"/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ault_mo</w:t>
            </w:r>
          </w:p>
        </w:tc>
        <w:tc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wegungsrichtung des Bruch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ti_mo</w:t>
            </w:r>
          </w:p>
        </w:tc>
        <w:tc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wegung parallel zur Fallrichtung der Bruchfläch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oriz_mo</w:t>
            </w:r>
          </w:p>
        </w:tc>
        <w:tc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ewegung parallel zur Streichrichtung der Bruch- oder Scherfläch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m_tect_b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ivity</w:t>
            </w:r>
          </w:p>
        </w:tc>
        <w:tc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_sta</w:t>
            </w:r>
          </w:p>
        </w:tc>
        <w:tc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ektonometamorphe Chronologi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20" w:name="attribute-kind-18"/>
      <w:r>
        <w:t xml:space="preserve">Attribute kind</w:t>
      </w:r>
      <w:bookmarkEnd w:id="12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p>
      <w:pPr>
        <w:pStyle w:val="Heading3"/>
      </w:pPr>
      <w:bookmarkStart w:id="121" w:name="tectonic-boundaries-l-fault-mo"/>
      <w:r>
        <w:t xml:space="preserve">Attribute fault_mo</w:t>
      </w:r>
      <w:bookmarkEnd w:id="121"/>
    </w:p>
    <w:p>
      <w:pPr>
        <w:pStyle w:val="FirstParagraph"/>
      </w:pPr>
      <w:r>
        <w:rPr>
          <w:i/>
        </w:rPr>
        <w:t xml:space="preserve">Bewegungsrichtung des Bruchs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2" w:name="tectonic-boundaries-l-verti-mo"/>
      <w:r>
        <w:t xml:space="preserve">Attribute verti_mo</w:t>
      </w:r>
      <w:bookmarkEnd w:id="122"/>
    </w:p>
    <w:p>
      <w:pPr>
        <w:pStyle w:val="FirstParagraph"/>
      </w:pPr>
      <w:r>
        <w:rPr>
          <w:i/>
        </w:rPr>
        <w:t xml:space="preserve">Bewegung parallel zur Fallrichtung der Bruchfläch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3" w:name="tectonic-boundaries-l-horiz-mo"/>
      <w:r>
        <w:t xml:space="preserve">Attribute horiz_mo</w:t>
      </w:r>
      <w:bookmarkEnd w:id="123"/>
    </w:p>
    <w:p>
      <w:pPr>
        <w:pStyle w:val="FirstParagraph"/>
      </w:pPr>
      <w:r>
        <w:rPr>
          <w:i/>
        </w:rPr>
        <w:t xml:space="preserve">Bewegung parallel zur Streichrichtung der Bruch- oder Scherfläch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4" w:name="attribute-lim_tect_b"/>
      <w:r>
        <w:t xml:space="preserve">Attribute lim_tect_b</w:t>
      </w:r>
      <w:bookmarkEnd w:id="124"/>
    </w:p>
    <w:p>
      <w:pPr>
        <w:pStyle w:val="FirstParagraph"/>
      </w:pPr>
      <w:r>
        <w:rPr>
          <w:i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125" w:name="tectonic-boundaries-l-status"/>
      <w:r>
        <w:t xml:space="preserve">Attribute status</w:t>
      </w:r>
      <w:bookmarkEnd w:id="125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6" w:name="attribute-activity"/>
      <w:r>
        <w:t xml:space="preserve">Attribute activity</w:t>
      </w:r>
      <w:bookmarkEnd w:id="126"/>
    </w:p>
    <w:p>
      <w:pPr>
        <w:pStyle w:val="FirstParagraph"/>
      </w:pPr>
      <w:r>
        <w:rPr>
          <w:i/>
        </w:rPr>
        <w:t xml:space="preserve">Aktivität der Objektart</w:t>
      </w:r>
    </w:p>
    <w:p>
      <w:pPr>
        <w:pStyle w:val="Heading3"/>
      </w:pPr>
      <w:bookmarkStart w:id="127" w:name="tectonic-boundaries-l-meta-sta"/>
      <w:r>
        <w:t xml:space="preserve">Attribute meta_sta</w:t>
      </w:r>
      <w:bookmarkEnd w:id="127"/>
    </w:p>
    <w:p>
      <w:pPr>
        <w:pStyle w:val="FirstParagraph"/>
      </w:pPr>
      <w:r>
        <w:rPr>
          <w:i/>
        </w:rPr>
        <w:t xml:space="preserve">Tektonometamorphe Chronologie der 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28" w:name="attribute-name"/>
      <w:r>
        <w:t xml:space="preserve">Attribute name</w:t>
      </w:r>
      <w:bookmarkEnd w:id="128"/>
    </w:p>
    <w:p>
      <w:pPr>
        <w:pStyle w:val="FirstParagraph"/>
      </w:pPr>
      <w:r>
        <w:rPr>
          <w:i/>
        </w:rPr>
        <w:t xml:space="preserve">Spezifischer Name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1"/>
      </w:pPr>
      <w:bookmarkStart w:id="129" w:name="theme-measurements_spatial_orientation"/>
      <w:r>
        <w:t xml:space="preserve">Theme MEASUREMENTS_SPATIAL_ORIENTATION</w:t>
      </w:r>
      <w:bookmarkEnd w:id="129"/>
    </w:p>
    <w:p>
      <w:pPr>
        <w:pStyle w:val="Heading2"/>
      </w:pPr>
      <w:bookmarkStart w:id="130" w:name="folds-pt"/>
      <w:r>
        <w:t xml:space="preserve">Class Folds_PT</w:t>
      </w:r>
      <w:bookmarkEnd w:id="130"/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old_typ</w:t>
            </w:r>
          </w:p>
        </w:tc>
        <w:tc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typ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old_fo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</w:t>
            </w:r>
          </w:p>
        </w:tc>
        <w:tc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_ref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131" w:name="attribute-kind-19"/>
      <w:r>
        <w:t xml:space="preserve">Attribute kind</w:t>
      </w:r>
      <w:bookmarkEnd w:id="131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p>
      <w:pPr>
        <w:pStyle w:val="Heading3"/>
      </w:pPr>
      <w:bookmarkStart w:id="132" w:name="folds-pt-fold-typ"/>
      <w:r>
        <w:t xml:space="preserve">Attribute fold_typ</w:t>
      </w:r>
      <w:bookmarkEnd w:id="132"/>
    </w:p>
    <w:p>
      <w:pPr>
        <w:pStyle w:val="FirstParagraph"/>
      </w:pPr>
      <w:r>
        <w:rPr>
          <w:i/>
        </w:rPr>
        <w:t xml:space="preserve">Objektt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33" w:name="attribute-fold_for"/>
      <w:r>
        <w:t xml:space="preserve">Attribute fold_for</w:t>
      </w:r>
      <w:bookmarkEnd w:id="133"/>
    </w:p>
    <w:p>
      <w:pPr>
        <w:pStyle w:val="FirstParagraph"/>
      </w:pPr>
      <w:r>
        <w:rPr>
          <w:i/>
        </w:rPr>
        <w:t xml:space="preserve">Form der Objektart</w:t>
      </w:r>
    </w:p>
    <w:p>
      <w:pPr>
        <w:pStyle w:val="Heading3"/>
      </w:pPr>
      <w:bookmarkStart w:id="134" w:name="folds-pt-phase"/>
      <w:r>
        <w:t xml:space="preserve">Attribute phase</w:t>
      </w:r>
      <w:bookmarkEnd w:id="134"/>
    </w:p>
    <w:p>
      <w:pPr>
        <w:pStyle w:val="FirstParagraph"/>
      </w:pPr>
      <w:r>
        <w:rPr>
          <w:i/>
        </w:rPr>
        <w:t xml:space="preserve">Deformationspha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35" w:name="attribute-phase_ref"/>
      <w:r>
        <w:t xml:space="preserve">Attribute phase_ref</w:t>
      </w:r>
      <w:bookmarkEnd w:id="135"/>
    </w:p>
    <w:p>
      <w:pPr>
        <w:pStyle w:val="FirstParagraph"/>
      </w:pPr>
      <w:r>
        <w:rPr>
          <w:i/>
        </w:rPr>
        <w:t xml:space="preserve">Referenz für die Angabe der Deformationsphase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36" w:name="attribute-azimuth-1"/>
      <w:r>
        <w:t xml:space="preserve">Attribute azimuth</w:t>
      </w:r>
      <w:bookmarkEnd w:id="136"/>
    </w:p>
    <w:p>
      <w:pPr>
        <w:pStyle w:val="FirstParagraph"/>
      </w:pPr>
      <w:r>
        <w:rPr>
          <w:i/>
        </w:rPr>
        <w:t xml:space="preserve">Einfallsrichtung (Azimut) der jeweiligen Punktobjektart (z.B. Scheitellinie, Faltenachse).</w:t>
      </w:r>
      <w:r>
        <w:rPr>
          <w:i/>
        </w:rPr>
        <w:t xml:space="preserve"> </w:t>
      </w:r>
      <w:r>
        <w:rPr>
          <w:i/>
        </w:rPr>
        <w:t xml:space="preserve">Wert in Grad (0° 359°) im Uhrzeigersinn gemessen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37" w:name="attribute-dip-1"/>
      <w:r>
        <w:t xml:space="preserve">Attribute dip</w:t>
      </w:r>
      <w:bookmarkEnd w:id="137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138" w:name="lineation-pt"/>
      <w:r>
        <w:t xml:space="preserve">Class Lineation_PT</w:t>
      </w:r>
      <w:bookmarkEnd w:id="138"/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3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] | |</w:t>
      </w:r>
    </w:p>
    <w:p>
      <w:pPr>
        <w:pStyle w:val="Heading3"/>
      </w:pPr>
      <w:bookmarkStart w:id="139" w:name="attribute-kind-20"/>
      <w:r>
        <w:t xml:space="preserve">Attribute kind</w:t>
      </w:r>
      <w:bookmarkEnd w:id="13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p>
      <w:pPr>
        <w:pStyle w:val="Heading3"/>
      </w:pPr>
      <w:bookmarkStart w:id="140" w:name="attribute-azimuth-2"/>
      <w:r>
        <w:t xml:space="preserve">Attribute azimuth</w:t>
      </w:r>
      <w:bookmarkEnd w:id="140"/>
    </w:p>
    <w:p>
      <w:pPr>
        <w:pStyle w:val="FirstParagraph"/>
      </w:pPr>
      <w:r>
        <w:rPr>
          <w:i/>
        </w:rPr>
        <w:t xml:space="preserve">Einfallsrichtung (Azimut) der jeweiligen Punktobjektart (z.B. Scheitellinie, Faltenachse).</w:t>
      </w:r>
      <w:r>
        <w:rPr>
          <w:i/>
        </w:rPr>
        <w:t xml:space="preserve"> </w:t>
      </w:r>
      <w:r>
        <w:rPr>
          <w:i/>
        </w:rPr>
        <w:t xml:space="preserve">Wert in Grad (0° 359°) im Uhrzeigersinn gemessen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41" w:name="attribute-dip-2"/>
      <w:r>
        <w:t xml:space="preserve">Attribute dip</w:t>
      </w:r>
      <w:bookmarkEnd w:id="141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</w:p>
    <w:p>
      <w:pPr>
        <w:pStyle w:val="Heading2"/>
      </w:pPr>
      <w:bookmarkStart w:id="142" w:name="planar-structures-pt"/>
      <w:r>
        <w:t xml:space="preserve">Class Planar_Structures_PT</w:t>
      </w:r>
      <w:bookmarkEnd w:id="142"/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</w:t>
      </w:r>
      <w:r>
        <w:t xml:space="preserve"> </w:t>
      </w:r>
      <w:r>
        <w:t xml:space="preserve">Strukturen mit direkten Feldmessungen beschreiben. Ein Beispiel der Objektart Orientierung der</w:t>
      </w:r>
      <w:r>
        <w:t xml:space="preserve"> </w:t>
      </w:r>
      <w:r>
        <w:t xml:space="preserve">Schieferung ist im Anhang A zur Veranschaulichung abgebildet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arity</w:t>
            </w:r>
          </w:p>
        </w:tc>
        <w:tc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ition der Objektart im Raum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</w:t>
            </w:r>
          </w:p>
        </w:tc>
        <w:tc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formationsphase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_ref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b_dip_slo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] | |</w:t>
      </w:r>
    </w:p>
    <w:p>
      <w:pPr>
        <w:pStyle w:val="Heading3"/>
      </w:pPr>
      <w:bookmarkStart w:id="143" w:name="attribute-kind-21"/>
      <w:r>
        <w:t xml:space="preserve">Attribute kind</w:t>
      </w:r>
      <w:bookmarkEnd w:id="14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p>
      <w:pPr>
        <w:pStyle w:val="Heading3"/>
      </w:pPr>
      <w:bookmarkStart w:id="144" w:name="planar-structures-pt-polarity"/>
      <w:r>
        <w:t xml:space="preserve">Attribute polarity</w:t>
      </w:r>
      <w:bookmarkEnd w:id="144"/>
    </w:p>
    <w:p>
      <w:pPr>
        <w:pStyle w:val="FirstParagraph"/>
      </w:pPr>
      <w:r>
        <w:rPr>
          <w:i/>
        </w:rPr>
        <w:t xml:space="preserve">Position der Objektart im Rau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45" w:name="planar-structures-pt-phase"/>
      <w:r>
        <w:t xml:space="preserve">Attribute phase</w:t>
      </w:r>
      <w:bookmarkEnd w:id="145"/>
    </w:p>
    <w:p>
      <w:pPr>
        <w:pStyle w:val="FirstParagraph"/>
      </w:pPr>
      <w:r>
        <w:rPr>
          <w:i/>
        </w:rPr>
        <w:t xml:space="preserve">Deformationsph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46" w:name="attribute-phase_ref-1"/>
      <w:r>
        <w:t xml:space="preserve">Attribute phase_ref</w:t>
      </w:r>
      <w:bookmarkEnd w:id="146"/>
    </w:p>
    <w:p>
      <w:pPr>
        <w:pStyle w:val="FirstParagraph"/>
      </w:pPr>
      <w:r>
        <w:rPr>
          <w:i/>
        </w:rPr>
        <w:t xml:space="preserve">Referenz für die Angabe der Deformationsphase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47" w:name="attribute-ob_dip_slo"/>
      <w:r>
        <w:t xml:space="preserve">Attribute ob_dip_slo</w:t>
      </w:r>
      <w:bookmarkEnd w:id="147"/>
    </w:p>
    <w:p>
      <w:pPr>
        <w:pStyle w:val="FirstParagraph"/>
      </w:pPr>
      <w:r>
        <w:rPr>
          <w:i/>
        </w:rPr>
        <w:t xml:space="preserve">Dip slope beobachtet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148" w:name="attribute-azimuth-3"/>
      <w:r>
        <w:t xml:space="preserve">Attribute azimuth</w:t>
      </w:r>
      <w:bookmarkEnd w:id="148"/>
    </w:p>
    <w:p>
      <w:pPr>
        <w:pStyle w:val="FirstParagraph"/>
      </w:pPr>
      <w:r>
        <w:rPr>
          <w:i/>
        </w:rPr>
        <w:t xml:space="preserve">Einfallsrichtung (Azimut) der jeweiligen Punktobjektart (z.B. Scheitellinie, Faltenachse).</w:t>
      </w:r>
      <w:r>
        <w:rPr>
          <w:i/>
        </w:rPr>
        <w:t xml:space="preserve"> </w:t>
      </w:r>
      <w:r>
        <w:rPr>
          <w:i/>
        </w:rPr>
        <w:t xml:space="preserve">Wert in Grad (0° 359°) im Uhrzeigersinn gemessen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49" w:name="attribute-dip-3"/>
      <w:r>
        <w:t xml:space="preserve">Attribute dip</w:t>
      </w:r>
      <w:bookmarkEnd w:id="149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</w:p>
    <w:p>
      <w:pPr>
        <w:pStyle w:val="Heading1"/>
      </w:pPr>
      <w:bookmarkStart w:id="150" w:name="theme-local_additional_information"/>
      <w:r>
        <w:t xml:space="preserve">Theme LOCAL_ADDITIONAL_INFORMATION</w:t>
      </w:r>
      <w:bookmarkEnd w:id="150"/>
    </w:p>
    <w:p>
      <w:pPr>
        <w:pStyle w:val="Heading2"/>
      </w:pPr>
      <w:bookmarkStart w:id="151" w:name="anomalies-pt"/>
      <w:r>
        <w:t xml:space="preserve">Class Anomalies_PT</w:t>
      </w:r>
      <w:bookmarkEnd w:id="151"/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p/>
        </w:tc>
      </w:tr>
    </w:tbl>
    <w:p>
      <w:pPr>
        <w:pStyle w:val="Heading3"/>
      </w:pPr>
      <w:bookmarkStart w:id="152" w:name="attribute-kind-22"/>
      <w:r>
        <w:t xml:space="preserve">Attribute kind</w:t>
      </w:r>
      <w:bookmarkEnd w:id="15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3"/>
      </w:pPr>
      <w:bookmarkStart w:id="153" w:name="attribute-type"/>
      <w:r>
        <w:t xml:space="preserve">Attribute type</w:t>
      </w:r>
      <w:bookmarkEnd w:id="153"/>
    </w:p>
    <w:p>
      <w:pPr>
        <w:pStyle w:val="FirstParagraph"/>
      </w:pPr>
      <w:r>
        <w:rPr>
          <w:i/>
        </w:rPr>
        <w:t xml:space="preserve">Charakteristik der Objektart.</w:t>
      </w:r>
    </w:p>
    <w:p>
      <w:pPr>
        <w:pStyle w:val="Heading2"/>
      </w:pPr>
      <w:bookmarkStart w:id="154" w:name="fossils-pt"/>
      <w:r>
        <w:t xml:space="preserve">Class Fossils_PT</w:t>
      </w:r>
      <w:bookmarkEnd w:id="154"/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vision</w:t>
            </w:r>
          </w:p>
        </w:tc>
        <w:tc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ossilienkategorie, zu welcher die Objektinstanz gehö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_meth</w:t>
            </w:r>
          </w:p>
        </w:tc>
        <w:tc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tierungsmethod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55" w:name="attribute-kind-23"/>
      <w:r>
        <w:t xml:space="preserve">Attribute kind</w:t>
      </w:r>
      <w:bookmarkEnd w:id="15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p>
      <w:pPr>
        <w:pStyle w:val="Heading3"/>
      </w:pPr>
      <w:bookmarkStart w:id="156" w:name="fossils-pt-division"/>
      <w:r>
        <w:t xml:space="preserve">Attribute division</w:t>
      </w:r>
      <w:bookmarkEnd w:id="156"/>
    </w:p>
    <w:p>
      <w:pPr>
        <w:pStyle w:val="FirstParagraph"/>
      </w:pPr>
      <w:r>
        <w:rPr>
          <w:i/>
        </w:rPr>
        <w:t xml:space="preserve">Fossilienkategorie, zu welcher die Objektinstanz gehö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57" w:name="attribute-system"/>
      <w:r>
        <w:t xml:space="preserve">Attribute system</w:t>
      </w:r>
      <w:bookmarkEnd w:id="157"/>
    </w:p>
    <w:p>
      <w:pPr>
        <w:pStyle w:val="FirstParagraph"/>
      </w:pPr>
      <w:r>
        <w:rPr>
          <w:i/>
        </w:rPr>
        <w:t xml:space="preserve">Fossiliengruppe.</w:t>
      </w:r>
    </w:p>
    <w:p>
      <w:pPr>
        <w:pStyle w:val="Heading3"/>
      </w:pPr>
      <w:bookmarkStart w:id="158" w:name="fossils-pt-dat-meth"/>
      <w:r>
        <w:t xml:space="preserve">Attribute dat_meth</w:t>
      </w:r>
      <w:bookmarkEnd w:id="158"/>
    </w:p>
    <w:p>
      <w:pPr>
        <w:pStyle w:val="FirstParagraph"/>
      </w:pPr>
      <w:r>
        <w:rPr>
          <w:i/>
        </w:rPr>
        <w:t xml:space="preserve">Datierungsmethod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59" w:name="fossils-pt-status"/>
      <w:r>
        <w:t xml:space="preserve">Attribute status</w:t>
      </w:r>
      <w:bookmarkEnd w:id="159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60" w:name="attribute-protected-1"/>
      <w:r>
        <w:t xml:space="preserve">Attribute protected</w:t>
      </w:r>
      <w:bookmarkEnd w:id="160"/>
    </w:p>
    <w:p>
      <w:pPr>
        <w:pStyle w:val="FirstParagraph"/>
      </w:pPr>
      <w:r>
        <w:rPr>
          <w:i/>
        </w:rPr>
        <w:t xml:space="preserve">Geschützte Fossilfundstelle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161" w:name="indication-of-resources-pt"/>
      <w:r>
        <w:t xml:space="preserve">Class Indication_of_Resources_PT</w:t>
      </w:r>
      <w:bookmarkEnd w:id="161"/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erial</w:t>
            </w:r>
          </w:p>
        </w:tc>
        <w:tc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terial, das mit der Objektart in Verbindung steh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62" w:name="attribute-kind-24"/>
      <w:r>
        <w:t xml:space="preserve">Attribute kind</w:t>
      </w:r>
      <w:bookmarkEnd w:id="16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p>
      <w:pPr>
        <w:pStyle w:val="Heading3"/>
      </w:pPr>
      <w:bookmarkStart w:id="163" w:name="indication-of-resources-pt-status"/>
      <w:r>
        <w:t xml:space="preserve">Attribute status</w:t>
      </w:r>
      <w:bookmarkEnd w:id="163"/>
    </w:p>
    <w:p>
      <w:pPr>
        <w:pStyle w:val="FirstParagraph"/>
      </w:pPr>
      <w:r>
        <w:rPr>
          <w:i/>
        </w:rPr>
        <w:t xml:space="preserve">Zustand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64" w:name="indication-of-resources-pt-material"/>
      <w:r>
        <w:t xml:space="preserve">Attribute material</w:t>
      </w:r>
      <w:bookmarkEnd w:id="164"/>
    </w:p>
    <w:p>
      <w:pPr>
        <w:pStyle w:val="FirstParagraph"/>
      </w:pPr>
      <w:r>
        <w:rPr>
          <w:i/>
        </w:rPr>
        <w:t xml:space="preserve">Material, das mit der Objektart in Verbindung steh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65" w:name="attribute-chemistry"/>
      <w:r>
        <w:t xml:space="preserve">Attribute chemistry</w:t>
      </w:r>
      <w:bookmarkEnd w:id="165"/>
    </w:p>
    <w:p>
      <w:pPr>
        <w:pStyle w:val="FirstParagraph"/>
      </w:pPr>
      <w:r>
        <w:rPr>
          <w:i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166" w:name="mineralised-zone-l"/>
      <w:r>
        <w:t xml:space="preserve">Class Mineralised_Zone_L</w:t>
      </w:r>
      <w:bookmarkEnd w:id="166"/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67" w:name="attribute-kind-25"/>
      <w:r>
        <w:t xml:space="preserve">Attribute kind</w:t>
      </w:r>
      <w:bookmarkEnd w:id="16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p>
      <w:pPr>
        <w:pStyle w:val="Heading3"/>
      </w:pPr>
      <w:bookmarkStart w:id="168" w:name="attribute-chemistry-1"/>
      <w:r>
        <w:t xml:space="preserve">Attribute chemistry</w:t>
      </w:r>
      <w:bookmarkEnd w:id="168"/>
    </w:p>
    <w:p>
      <w:pPr>
        <w:pStyle w:val="FirstParagraph"/>
      </w:pPr>
      <w:r>
        <w:rPr>
          <w:i/>
        </w:rPr>
        <w:t xml:space="preserve">Chemische Komponente(n), welche die Natur der Objektart charakterisieren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169" w:name="sedimentary-structures-pt"/>
      <w:r>
        <w:t xml:space="preserve">Class Sedimentary_Structures_PT</w:t>
      </w:r>
      <w:bookmarkEnd w:id="169"/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70" w:name="attribute-kind-26"/>
      <w:r>
        <w:t xml:space="preserve">Attribute kind</w:t>
      </w:r>
      <w:bookmarkEnd w:id="17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p>
      <w:pPr>
        <w:pStyle w:val="Heading3"/>
      </w:pPr>
      <w:bookmarkStart w:id="171" w:name="attribute-azimuth-4"/>
      <w:r>
        <w:t xml:space="preserve">Attribute azimuth</w:t>
      </w:r>
      <w:bookmarkEnd w:id="171"/>
    </w:p>
    <w:p>
      <w:pPr>
        <w:pStyle w:val="FirstParagraph"/>
      </w:pPr>
      <w:r>
        <w:rPr>
          <w:i/>
        </w:rPr>
        <w:t xml:space="preserve">Orientierung des Symbols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172" w:name="type-localities-pt"/>
      <w:r>
        <w:t xml:space="preserve">Class Type_Localities_PT</w:t>
      </w:r>
      <w:bookmarkEnd w:id="172"/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ati</w:t>
            </w:r>
          </w:p>
        </w:tc>
        <w:tc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ithostratigraphischer Zusatz zum Objek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essibil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73" w:name="attribute-kind-27"/>
      <w:r>
        <w:t xml:space="preserve">Attribute kind</w:t>
      </w:r>
      <w:bookmarkEnd w:id="17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p>
      <w:pPr>
        <w:pStyle w:val="Heading3"/>
      </w:pPr>
      <w:bookmarkStart w:id="174" w:name="type-localities-pt-strati"/>
      <w:r>
        <w:t xml:space="preserve">Attribute strati</w:t>
      </w:r>
      <w:bookmarkEnd w:id="174"/>
    </w:p>
    <w:p>
      <w:pPr>
        <w:pStyle w:val="FirstParagraph"/>
      </w:pPr>
      <w:r>
        <w:rPr>
          <w:i/>
        </w:rPr>
        <w:t xml:space="preserve">Lithostratigraphischer Zusatz zum Objek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p>
            <w:pPr>
              <w:pStyle w:val="Compact"/>
              <w:jc w:val="left"/>
            </w:pPr>
            <w:r>
              <w:t xml:space="preserve">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p>
            <w:pPr>
              <w:pStyle w:val="Compact"/>
              <w:jc w:val="left"/>
            </w:pPr>
            <w:r>
              <w:t xml:space="preserve">Stu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p>
            <w:pPr>
              <w:pStyle w:val="Compact"/>
              <w:jc w:val="left"/>
            </w:pPr>
            <w:r>
              <w:t xml:space="preserve">Sub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75" w:name="attribute-name-1"/>
      <w:r>
        <w:t xml:space="preserve">Attribute name</w:t>
      </w:r>
      <w:bookmarkEnd w:id="175"/>
    </w:p>
    <w:p>
      <w:pPr>
        <w:pStyle w:val="FirstParagraph"/>
      </w:pPr>
      <w:r>
        <w:rPr>
          <w:i/>
        </w:rPr>
        <w:t xml:space="preserve">Name der Typlokalität. / Beschreibung des geologisch relevanten Aufschlusses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76" w:name="attribute-accessibil"/>
      <w:r>
        <w:t xml:space="preserve">Attribute accessibil</w:t>
      </w:r>
      <w:bookmarkEnd w:id="176"/>
    </w:p>
    <w:p>
      <w:pPr>
        <w:pStyle w:val="FirstParagraph"/>
      </w:pPr>
      <w:r>
        <w:rPr>
          <w:i/>
        </w:rPr>
        <w:t xml:space="preserve">Ist die Objektart zum Zeitpunkt der Aufnahme aufgeschlossen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177" w:name="attribute-protected-2"/>
      <w:r>
        <w:t xml:space="preserve">Attribute protected</w:t>
      </w:r>
      <w:bookmarkEnd w:id="177"/>
    </w:p>
    <w:p>
      <w:pPr>
        <w:pStyle w:val="FirstParagraph"/>
      </w:pPr>
      <w:r>
        <w:rPr>
          <w:i/>
        </w:rPr>
        <w:t xml:space="preserve">Geschütztes geologisches Objekt (ja / nein)?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2"/>
      </w:pPr>
      <w:bookmarkStart w:id="178" w:name="prominent-lithological-features-l"/>
      <w:r>
        <w:t xml:space="preserve">Class Prominent_Lithological_Features_L</w:t>
      </w:r>
      <w:bookmarkEnd w:id="178"/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g_spe</w:t>
            </w:r>
          </w:p>
        </w:tc>
        <w:tc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kterisation der Konglomerate nach ihrem Geröllspektrum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_hori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me des Bentonit-Leithorizont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131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desc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ho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Materialbezeichnung (lithologische Einheit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gc_litho</w:t>
            </w:r>
          </w:p>
        </w:tc>
        <w:tc>
          <w:p/>
        </w:tc>
      </w:tr>
    </w:tbl>
    <w:p>
      <w:pPr>
        <w:pStyle w:val="Heading3"/>
      </w:pPr>
      <w:bookmarkStart w:id="179" w:name="attribute-kind-28"/>
      <w:r>
        <w:t xml:space="preserve">Attribute kind</w:t>
      </w:r>
      <w:bookmarkEnd w:id="17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p>
      <w:pPr>
        <w:pStyle w:val="Heading3"/>
      </w:pPr>
      <w:bookmarkStart w:id="180" w:name="Xa83bed8be7217cd6ba07cffa35e7b215b5425ea"/>
      <w:r>
        <w:t xml:space="preserve">Attribute cong_spe</w:t>
      </w:r>
      <w:bookmarkEnd w:id="180"/>
    </w:p>
    <w:p>
      <w:pPr>
        <w:pStyle w:val="FirstParagraph"/>
      </w:pPr>
      <w:r>
        <w:rPr>
          <w:i/>
        </w:rPr>
        <w:t xml:space="preserve">Charakterisation der Konglomerate nach ihrem Geröllspektrum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81" w:name="attribute-name_horiz"/>
      <w:r>
        <w:t xml:space="preserve">Attribute name_horiz</w:t>
      </w:r>
      <w:bookmarkEnd w:id="181"/>
    </w:p>
    <w:p>
      <w:pPr>
        <w:pStyle w:val="FirstParagraph"/>
      </w:pPr>
      <w:r>
        <w:rPr>
          <w:i/>
        </w:rPr>
        <w:t xml:space="preserve">Name des Bentonit-Leithorizonts.</w:t>
      </w:r>
    </w:p>
    <w:p>
      <w:pPr>
        <w:pStyle w:val="Heading3"/>
      </w:pPr>
      <w:bookmarkStart w:id="182" w:name="attribute-orig_descr-3"/>
      <w:r>
        <w:t xml:space="preserve">Attribute orig_descr</w:t>
      </w:r>
      <w:bookmarkEnd w:id="182"/>
    </w:p>
    <w:p>
      <w:pPr>
        <w:pStyle w:val="FirstParagraph"/>
      </w:pPr>
      <w:r>
        <w:rPr>
          <w:i/>
        </w:rPr>
        <w:t xml:space="preserve">Originalbezeichnung gemäss der Legende der zugrundeliegenden geologischen Karte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183" w:name="attribute-litho"/>
      <w:r>
        <w:t xml:space="preserve">Attribute litho</w:t>
      </w:r>
      <w:bookmarkEnd w:id="183"/>
    </w:p>
    <w:p>
      <w:pPr>
        <w:pStyle w:val="FirstParagraph"/>
      </w:pPr>
      <w:r>
        <w:rPr>
          <w:i/>
        </w:rPr>
        <w:t xml:space="preserve">Materialbezeichnung (lithologische Einheit).</w:t>
      </w:r>
    </w:p>
    <w:p>
      <w:pPr>
        <w:pStyle w:val="Heading2"/>
      </w:pPr>
      <w:bookmarkStart w:id="184" w:name="miscellaneous-pt"/>
      <w:r>
        <w:t xml:space="preserve">Class Miscellaneous_PT</w:t>
      </w:r>
      <w:bookmarkEnd w:id="184"/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rig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85" w:name="attribute-kind-29"/>
      <w:r>
        <w:t xml:space="preserve">Attribute kind</w:t>
      </w:r>
      <w:bookmarkEnd w:id="18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p>
      <w:pPr>
        <w:pStyle w:val="Heading3"/>
      </w:pPr>
      <w:bookmarkStart w:id="186" w:name="attribute-orig_name"/>
      <w:r>
        <w:t xml:space="preserve">Attribute orig_name</w:t>
      </w:r>
      <w:bookmarkEnd w:id="186"/>
    </w:p>
    <w:p>
      <w:pPr>
        <w:pStyle w:val="FirstParagraph"/>
      </w:pPr>
      <w:r>
        <w:rPr>
          <w:i/>
        </w:rPr>
        <w:t xml:space="preserve">Ursprüngliche Bezeichnung des Objektes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187" w:name="geological-outlines-l"/>
      <w:r>
        <w:t xml:space="preserve">Class Geological_Outlines_L</w:t>
      </w:r>
      <w:bookmarkEnd w:id="187"/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188" w:name="attribute-kind-30"/>
      <w:r>
        <w:t xml:space="preserve">Attribute kind</w:t>
      </w:r>
      <w:bookmarkEnd w:id="188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p>
      <w:pPr>
        <w:pStyle w:val="Heading3"/>
      </w:pPr>
      <w:bookmarkStart w:id="189" w:name="geological-outlines-l-status"/>
      <w:r>
        <w:t xml:space="preserve">Attribute status</w:t>
      </w:r>
      <w:bookmarkEnd w:id="189"/>
    </w:p>
    <w:p>
      <w:pPr>
        <w:pStyle w:val="FirstParagraph"/>
      </w:pPr>
      <w:r>
        <w:rPr>
          <w:i/>
        </w:rPr>
        <w:t xml:space="preserve">Zustand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p>
      <w:pPr>
        <w:pStyle w:val="Heading1"/>
      </w:pPr>
      <w:bookmarkStart w:id="190" w:name="theme-parameter_and_modelling"/>
      <w:r>
        <w:t xml:space="preserve">Theme PARAMETER_AND_MODELLING</w:t>
      </w:r>
      <w:bookmarkEnd w:id="190"/>
    </w:p>
    <w:p>
      <w:pPr>
        <w:pStyle w:val="Heading2"/>
      </w:pPr>
      <w:bookmarkStart w:id="191" w:name="slope-bedrock-pt"/>
      <w:r>
        <w:t xml:space="preserve">Class Slope_Bedrock_PT</w:t>
      </w:r>
      <w:bookmarkEnd w:id="191"/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litstrat</w:t>
      </w:r>
      <w:r>
        <w:t xml:space="preserve"> </w:t>
      </w:r>
      <w:r>
        <w:t xml:space="preserve">| table | Lithostratigraphische Einheit der modellierten Formation</w:t>
      </w:r>
      <w:r>
        <w:t xml:space="preserve"> </w:t>
      </w:r>
      <w:hyperlink r:id="rId23"/>
      <w:r>
        <w:t xml:space="preserve"> </w:t>
      </w:r>
      <w:r>
        <w:t xml:space="preserve">| Cardinality [1] | gc_litstrat_bed |</w:t>
      </w:r>
    </w:p>
    <w:p>
      <w:pPr>
        <w:pStyle w:val="Heading3"/>
      </w:pPr>
      <w:bookmarkStart w:id="192" w:name="attribute-kind-31"/>
      <w:r>
        <w:t xml:space="preserve">Attribute kind</w:t>
      </w:r>
      <w:bookmarkEnd w:id="19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p>
      <w:pPr>
        <w:pStyle w:val="Heading3"/>
      </w:pPr>
      <w:bookmarkStart w:id="193" w:name="slope-bedrock-pt-type"/>
      <w:r>
        <w:t xml:space="preserve">Attribute type</w:t>
      </w:r>
      <w:bookmarkEnd w:id="193"/>
    </w:p>
    <w:p>
      <w:pPr>
        <w:pStyle w:val="FirstParagraph"/>
      </w:pPr>
      <w:r>
        <w:rPr>
          <w:i/>
        </w:rPr>
        <w:t xml:space="preserve">Referenzoberfläche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194" w:name="attribute-azimuth-5"/>
      <w:r>
        <w:t xml:space="preserve">Attribute azimuth</w:t>
      </w:r>
      <w:bookmarkEnd w:id="194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95" w:name="attribute-dip-4"/>
      <w:r>
        <w:t xml:space="preserve">Attribute dip</w:t>
      </w:r>
      <w:bookmarkEnd w:id="195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196" w:name="attribute-litstrat"/>
      <w:r>
        <w:t xml:space="preserve">Attribute litstrat</w:t>
      </w:r>
      <w:bookmarkEnd w:id="196"/>
    </w:p>
    <w:p>
      <w:pPr>
        <w:pStyle w:val="FirstParagraph"/>
      </w:pPr>
      <w:r>
        <w:rPr>
          <w:i/>
        </w:rPr>
        <w:t xml:space="preserve">Lithostratigraphische Einheit der modellierten Formation</w:t>
      </w:r>
    </w:p>
    <w:p>
      <w:pPr>
        <w:pStyle w:val="Heading2"/>
      </w:pPr>
      <w:bookmarkStart w:id="197" w:name="contour-lines-bedrock-l"/>
      <w:r>
        <w:t xml:space="preserve">Class Contour_Lines_Bedrock_L</w:t>
      </w:r>
      <w:bookmarkEnd w:id="197"/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itud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tstra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Lithostratigraphische Einheit der modellierten Formatio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p/>
        </w:tc>
      </w:tr>
    </w:tbl>
    <w:p>
      <w:pPr>
        <w:pStyle w:val="Heading3"/>
      </w:pPr>
      <w:bookmarkStart w:id="198" w:name="attribute-kind-32"/>
      <w:r>
        <w:t xml:space="preserve">Attribute kind</w:t>
      </w:r>
      <w:bookmarkEnd w:id="198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p>
      <w:pPr>
        <w:pStyle w:val="Heading3"/>
      </w:pPr>
      <w:bookmarkStart w:id="199" w:name="contour-lines-bedrock-l-type"/>
      <w:r>
        <w:t xml:space="preserve">Attribute type</w:t>
      </w:r>
      <w:bookmarkEnd w:id="199"/>
    </w:p>
    <w:p>
      <w:pPr>
        <w:pStyle w:val="FirstParagraph"/>
      </w:pPr>
      <w:r>
        <w:rPr>
          <w:i/>
        </w:rPr>
        <w:t xml:space="preserve">Referenzoberfläche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00" w:name="attribute-altitude"/>
      <w:r>
        <w:t xml:space="preserve">Attribute altitude</w:t>
      </w:r>
      <w:bookmarkEnd w:id="200"/>
    </w:p>
    <w:p>
      <w:pPr>
        <w:pStyle w:val="FirstParagraph"/>
      </w:pPr>
      <w:r>
        <w:rPr>
          <w:i/>
        </w:rPr>
        <w:t xml:space="preserve">Höhenangabe (m ü.M.) von Isohypsen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01" w:name="attribute-litstrat-1"/>
      <w:r>
        <w:t xml:space="preserve">Attribute litstrat</w:t>
      </w:r>
      <w:bookmarkEnd w:id="201"/>
    </w:p>
    <w:p>
      <w:pPr>
        <w:pStyle w:val="FirstParagraph"/>
      </w:pPr>
      <w:r>
        <w:rPr>
          <w:i/>
        </w:rPr>
        <w:t xml:space="preserve">Lithostratigraphische Einheit der modellierten Formation</w:t>
      </w:r>
    </w:p>
    <w:p>
      <w:pPr>
        <w:pStyle w:val="Heading2"/>
      </w:pPr>
      <w:bookmarkStart w:id="202" w:name="modelled-water-table-pt"/>
      <w:r>
        <w:t xml:space="preserve">Class Modelled_Water_Table_PT</w:t>
      </w:r>
      <w:bookmarkEnd w:id="202"/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</w:rPr>
        <w:t xml:space="preserve">height</w:t>
      </w:r>
      <w:r>
        <w:t xml:space="preserve"> </w:t>
      </w:r>
      <w:r>
        <w:t xml:space="preserve">| float | Kote des Grundwasserspiegels (m ü.M.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mea_period</w:t>
      </w:r>
      <w:r>
        <w:t xml:space="preserve"> </w:t>
      </w:r>
      <w:r>
        <w:t xml:space="preserve">| range | Messperiode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203" w:name="attribute-kind-33"/>
      <w:r>
        <w:t xml:space="preserve">Attribute kind</w:t>
      </w:r>
      <w:bookmarkEnd w:id="20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p>
      <w:pPr>
        <w:pStyle w:val="Heading3"/>
      </w:pPr>
      <w:bookmarkStart w:id="204" w:name="attribute-azimuth-6"/>
      <w:r>
        <w:t xml:space="preserve">Attribute azimuth</w:t>
      </w:r>
      <w:bookmarkEnd w:id="204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05" w:name="attribute-dip-5"/>
      <w:r>
        <w:t xml:space="preserve">Attribute dip</w:t>
      </w:r>
      <w:bookmarkEnd w:id="205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06" w:name="attribute-height"/>
      <w:r>
        <w:t xml:space="preserve">Attribute height</w:t>
      </w:r>
      <w:bookmarkEnd w:id="206"/>
    </w:p>
    <w:p>
      <w:pPr>
        <w:pStyle w:val="FirstParagraph"/>
      </w:pPr>
      <w:r>
        <w:rPr>
          <w:i/>
        </w:rPr>
        <w:t xml:space="preserve">Kote des Grundwasserspiegels (m ü.M.)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07" w:name="attribute-mea_period"/>
      <w:r>
        <w:t xml:space="preserve">Attribute mea_period</w:t>
      </w:r>
      <w:bookmarkEnd w:id="207"/>
    </w:p>
    <w:p>
      <w:pPr>
        <w:pStyle w:val="FirstParagraph"/>
      </w:pPr>
      <w:r>
        <w:rPr>
          <w:i/>
        </w:rPr>
        <w:t xml:space="preserve">Messperiode.</w:t>
      </w:r>
      <w:r>
        <w:t xml:space="preserve"> </w:t>
      </w:r>
      <w:r>
        <w:rPr>
          <w:i/>
        </w:rPr>
        <w:t xml:space="preserve">Datentyp: range</w:t>
      </w:r>
    </w:p>
    <w:p>
      <w:pPr>
        <w:pStyle w:val="Heading2"/>
      </w:pPr>
      <w:bookmarkStart w:id="208" w:name="contour-lines-hydro-l"/>
      <w:r>
        <w:t xml:space="preserve">Class Contour_Lines_Hydro_L</w:t>
      </w:r>
      <w:bookmarkEnd w:id="208"/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fine</w:t>
            </w:r>
          </w:p>
        </w:tc>
        <w:tc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ruckzustand im Grundwasserleiter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itu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wa_table</w:t>
            </w:r>
          </w:p>
        </w:tc>
        <w:tc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asserstand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09" w:name="attribute-kind-34"/>
      <w:r>
        <w:t xml:space="preserve">Attribute kind</w:t>
      </w:r>
      <w:bookmarkEnd w:id="209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p>
      <w:pPr>
        <w:pStyle w:val="Heading3"/>
      </w:pPr>
      <w:bookmarkStart w:id="210" w:name="contour-lines-hydro-l-confine"/>
      <w:r>
        <w:t xml:space="preserve">Attribute confine</w:t>
      </w:r>
      <w:bookmarkEnd w:id="210"/>
    </w:p>
    <w:p>
      <w:pPr>
        <w:pStyle w:val="FirstParagraph"/>
      </w:pPr>
      <w:r>
        <w:rPr>
          <w:i/>
        </w:rPr>
        <w:t xml:space="preserve">Druckzustand im Grundwasserlei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1" w:name="attribute-altitude-1"/>
      <w:r>
        <w:t xml:space="preserve">Attribute altitude</w:t>
      </w:r>
      <w:bookmarkEnd w:id="211"/>
    </w:p>
    <w:p>
      <w:pPr>
        <w:pStyle w:val="FirstParagraph"/>
      </w:pPr>
      <w:r>
        <w:rPr>
          <w:i/>
        </w:rPr>
        <w:t xml:space="preserve">Höhenangabe (m ü.M.) von Isohypsen.</w:t>
      </w:r>
    </w:p>
    <w:p>
      <w:pPr>
        <w:pStyle w:val="Heading3"/>
      </w:pPr>
      <w:bookmarkStart w:id="212" w:name="contour-lines-hydro-l-wa-table"/>
      <w:r>
        <w:t xml:space="preserve">Attribute wa_table</w:t>
      </w:r>
      <w:bookmarkEnd w:id="212"/>
    </w:p>
    <w:p>
      <w:pPr>
        <w:pStyle w:val="FirstParagraph"/>
      </w:pPr>
      <w:r>
        <w:rPr>
          <w:i/>
        </w:rPr>
        <w:t xml:space="preserve">Wasserstand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1"/>
      </w:pPr>
      <w:bookmarkStart w:id="213" w:name="theme-anthropogenic_features"/>
      <w:r>
        <w:t xml:space="preserve">Theme ANTHROPOGENIC_FEATURES</w:t>
      </w:r>
      <w:bookmarkEnd w:id="213"/>
    </w:p>
    <w:p>
      <w:pPr>
        <w:pStyle w:val="Heading2"/>
      </w:pPr>
      <w:bookmarkStart w:id="214" w:name="archaeology-pt"/>
      <w:r>
        <w:t xml:space="preserve">Class Archaeology_PT</w:t>
      </w:r>
      <w:bookmarkEnd w:id="214"/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iod</w:t>
            </w:r>
          </w:p>
        </w:tc>
        <w:tc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t des Kultstein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15" w:name="attribute-kind-35"/>
      <w:r>
        <w:t xml:space="preserve">Attribute kind</w:t>
      </w:r>
      <w:bookmarkEnd w:id="21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p>
      <w:pPr>
        <w:pStyle w:val="Heading3"/>
      </w:pPr>
      <w:bookmarkStart w:id="216" w:name="archaeology-pt-epoch"/>
      <w:r>
        <w:t xml:space="preserve">Attribute epoch</w:t>
      </w:r>
      <w:bookmarkEnd w:id="216"/>
    </w:p>
    <w:p>
      <w:pPr>
        <w:pStyle w:val="FirstParagraph"/>
      </w:pPr>
      <w:r>
        <w:rPr>
          <w:i/>
        </w:rPr>
        <w:t xml:space="preserve">Archäologische Epoche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7" w:name="archaeology-pt-period"/>
      <w:r>
        <w:t xml:space="preserve">Attribute period</w:t>
      </w:r>
      <w:bookmarkEnd w:id="217"/>
    </w:p>
    <w:p>
      <w:pPr>
        <w:pStyle w:val="FirstParagraph"/>
      </w:pPr>
      <w:r>
        <w:rPr>
          <w:i/>
        </w:rPr>
        <w:t xml:space="preserve">Archäologische Periode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8" w:name="archaeology-pt-age"/>
      <w:r>
        <w:t xml:space="preserve">Attribute age</w:t>
      </w:r>
      <w:bookmarkEnd w:id="218"/>
    </w:p>
    <w:p>
      <w:pPr>
        <w:pStyle w:val="FirstParagraph"/>
      </w:pPr>
      <w:r>
        <w:rPr>
          <w:i/>
        </w:rPr>
        <w:t xml:space="preserve">Archäologisches 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19" w:name="archaeology-pt-type"/>
      <w:r>
        <w:t xml:space="preserve">Attribute type</w:t>
      </w:r>
      <w:bookmarkEnd w:id="219"/>
    </w:p>
    <w:p>
      <w:pPr>
        <w:pStyle w:val="FirstParagraph"/>
      </w:pPr>
      <w:r>
        <w:rPr>
          <w:i/>
        </w:rPr>
        <w:t xml:space="preserve">Art des Kultstei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20" w:name="archaeology-l"/>
      <w:r>
        <w:t xml:space="preserve">Class Archaeology_L</w:t>
      </w:r>
      <w:bookmarkEnd w:id="220"/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iod</w:t>
            </w:r>
          </w:p>
        </w:tc>
        <w:tc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21" w:name="attribute-kind-36"/>
      <w:r>
        <w:t xml:space="preserve">Attribute kind</w:t>
      </w:r>
      <w:bookmarkEnd w:id="221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p>
      <w:pPr>
        <w:pStyle w:val="Heading3"/>
      </w:pPr>
      <w:bookmarkStart w:id="222" w:name="archaeology-l-epoch"/>
      <w:r>
        <w:t xml:space="preserve">Attribute epoch</w:t>
      </w:r>
      <w:bookmarkEnd w:id="222"/>
    </w:p>
    <w:p>
      <w:pPr>
        <w:pStyle w:val="FirstParagraph"/>
      </w:pPr>
      <w:r>
        <w:rPr>
          <w:i/>
        </w:rPr>
        <w:t xml:space="preserve">Archäologische Epoche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3" w:name="archaeology-l-period"/>
      <w:r>
        <w:t xml:space="preserve">Attribute period</w:t>
      </w:r>
      <w:bookmarkEnd w:id="223"/>
    </w:p>
    <w:p>
      <w:pPr>
        <w:pStyle w:val="FirstParagraph"/>
      </w:pPr>
      <w:r>
        <w:rPr>
          <w:i/>
        </w:rPr>
        <w:t xml:space="preserve">Archäologische Periode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4" w:name="archaeology-l-age"/>
      <w:r>
        <w:t xml:space="preserve">Attribute age</w:t>
      </w:r>
      <w:bookmarkEnd w:id="224"/>
    </w:p>
    <w:p>
      <w:pPr>
        <w:pStyle w:val="FirstParagraph"/>
      </w:pPr>
      <w:r>
        <w:rPr>
          <w:i/>
        </w:rPr>
        <w:t xml:space="preserve">Archäologisches 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25" w:name="archaeology-plg"/>
      <w:r>
        <w:t xml:space="preserve">Class Archaeology_PLG</w:t>
      </w:r>
      <w:bookmarkEnd w:id="225"/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iod</w:t>
            </w:r>
          </w:p>
        </w:tc>
        <w:tc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26" w:name="attribute-kind-37"/>
      <w:r>
        <w:t xml:space="preserve">Attribute kind</w:t>
      </w:r>
      <w:bookmarkEnd w:id="22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p>
      <w:pPr>
        <w:pStyle w:val="Heading3"/>
      </w:pPr>
      <w:bookmarkStart w:id="227" w:name="archaeology-plg-epoch"/>
      <w:r>
        <w:t xml:space="preserve">Attribute epoch</w:t>
      </w:r>
      <w:bookmarkEnd w:id="227"/>
    </w:p>
    <w:p>
      <w:pPr>
        <w:pStyle w:val="FirstParagraph"/>
      </w:pPr>
      <w:r>
        <w:rPr>
          <w:i/>
        </w:rPr>
        <w:t xml:space="preserve">Archäologische Epoche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8" w:name="archaeology-plg-period"/>
      <w:r>
        <w:t xml:space="preserve">Attribute period</w:t>
      </w:r>
      <w:bookmarkEnd w:id="228"/>
    </w:p>
    <w:p>
      <w:pPr>
        <w:pStyle w:val="FirstParagraph"/>
      </w:pPr>
      <w:r>
        <w:rPr>
          <w:i/>
        </w:rPr>
        <w:t xml:space="preserve">Archäologische Periode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29" w:name="archaeology-plg-age"/>
      <w:r>
        <w:t xml:space="preserve">Attribute age</w:t>
      </w:r>
      <w:bookmarkEnd w:id="229"/>
    </w:p>
    <w:p>
      <w:pPr>
        <w:pStyle w:val="FirstParagraph"/>
      </w:pPr>
      <w:r>
        <w:rPr>
          <w:i/>
        </w:rPr>
        <w:t xml:space="preserve">Archäologisches Alter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30" w:name="exploitation-geomaterials-pt"/>
      <w:r>
        <w:t xml:space="preserve">Class Exploitation_Geomaterials_PT</w:t>
      </w:r>
      <w:bookmarkEnd w:id="230"/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_uni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to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arg_mat</w:t>
            </w:r>
          </w:p>
        </w:tc>
        <w:tc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31" w:name="attribute-kind-38"/>
      <w:r>
        <w:t xml:space="preserve">Attribute kind</w:t>
      </w:r>
      <w:bookmarkEnd w:id="231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p>
      <w:pPr>
        <w:pStyle w:val="Heading3"/>
      </w:pPr>
      <w:bookmarkStart w:id="232" w:name="attribute-exp_unit"/>
      <w:r>
        <w:t xml:space="preserve">Attribute exp_unit</w:t>
      </w:r>
      <w:bookmarkEnd w:id="232"/>
    </w:p>
    <w:p>
      <w:pPr>
        <w:pStyle w:val="FirstParagraph"/>
      </w:pPr>
      <w:r>
        <w:rPr>
          <w:i/>
        </w:rPr>
        <w:t xml:space="preserve">Abgebaute lithostratigraphische Einheit.</w:t>
      </w:r>
    </w:p>
    <w:p>
      <w:pPr>
        <w:pStyle w:val="Heading3"/>
      </w:pPr>
      <w:bookmarkStart w:id="233" w:name="exploitation-geomaterials-pt-status"/>
      <w:r>
        <w:t xml:space="preserve">Attribute status</w:t>
      </w:r>
      <w:bookmarkEnd w:id="233"/>
    </w:p>
    <w:p>
      <w:pPr>
        <w:pStyle w:val="FirstParagraph"/>
      </w:pPr>
      <w:r>
        <w:rPr>
          <w:i/>
        </w:rPr>
        <w:t xml:space="preserve">Abbaustatu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34" w:name="attribute-depth_tot"/>
      <w:r>
        <w:t xml:space="preserve">Attribute depth_tot</w:t>
      </w:r>
      <w:bookmarkEnd w:id="234"/>
    </w:p>
    <w:p>
      <w:pPr>
        <w:pStyle w:val="FirstParagraph"/>
      </w:pPr>
      <w:r>
        <w:rPr>
          <w:i/>
        </w:rPr>
        <w:t xml:space="preserve">Endtiefe (m ab Terrainoberfläche) der Objektart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35" w:name="exploitation-geomaterials-pt-targ-mat"/>
      <w:r>
        <w:t xml:space="preserve">Attribute targ_mat</w:t>
      </w:r>
      <w:bookmarkEnd w:id="235"/>
    </w:p>
    <w:p>
      <w:pPr>
        <w:pStyle w:val="FirstParagraph"/>
      </w:pPr>
      <w:r>
        <w:rPr>
          <w:i/>
        </w:rPr>
        <w:t xml:space="preserve">Abgebautes Material.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36" w:name="exploitation-geomaterials-l"/>
      <w:r>
        <w:t xml:space="preserve">Class Exploitation_Geomaterials_L</w:t>
      </w:r>
      <w:bookmarkEnd w:id="236"/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37" w:name="attribute-kind-39"/>
      <w:r>
        <w:t xml:space="preserve">Attribute kind</w:t>
      </w:r>
      <w:bookmarkEnd w:id="23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p>
      <w:pPr>
        <w:pStyle w:val="Heading3"/>
      </w:pPr>
      <w:bookmarkStart w:id="238" w:name="exploitation-geomaterials-l-status"/>
      <w:r>
        <w:t xml:space="preserve">Attribute status</w:t>
      </w:r>
      <w:bookmarkEnd w:id="238"/>
    </w:p>
    <w:p>
      <w:pPr>
        <w:pStyle w:val="FirstParagraph"/>
      </w:pPr>
      <w:r>
        <w:rPr>
          <w:i/>
        </w:rPr>
        <w:t xml:space="preserve">Abbaustatu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39" w:name="exploitation-geomaterials-plg"/>
      <w:r>
        <w:t xml:space="preserve">Class Exploitation_Geomaterials_PLG</w:t>
      </w:r>
      <w:bookmarkEnd w:id="239"/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_unit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to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arg_mat</w:t>
            </w:r>
          </w:p>
        </w:tc>
        <w:tc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40" w:name="attribute-kind-40"/>
      <w:r>
        <w:t xml:space="preserve">Attribute kind</w:t>
      </w:r>
      <w:bookmarkEnd w:id="24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p>
      <w:pPr>
        <w:pStyle w:val="Heading3"/>
      </w:pPr>
      <w:bookmarkStart w:id="241" w:name="attribute-exp_unit-1"/>
      <w:r>
        <w:t xml:space="preserve">Attribute exp_unit</w:t>
      </w:r>
      <w:bookmarkEnd w:id="241"/>
    </w:p>
    <w:p>
      <w:pPr>
        <w:pStyle w:val="FirstParagraph"/>
      </w:pPr>
      <w:r>
        <w:rPr>
          <w:i/>
        </w:rPr>
        <w:t xml:space="preserve">Abgebaute lithostratigraphische Einheit.</w:t>
      </w:r>
    </w:p>
    <w:p>
      <w:pPr>
        <w:pStyle w:val="Heading3"/>
      </w:pPr>
      <w:bookmarkStart w:id="242" w:name="exploitation-geomaterials-plg-status"/>
      <w:r>
        <w:t xml:space="preserve">Attribute status</w:t>
      </w:r>
      <w:bookmarkEnd w:id="242"/>
    </w:p>
    <w:p>
      <w:pPr>
        <w:pStyle w:val="FirstParagraph"/>
      </w:pPr>
      <w:r>
        <w:rPr>
          <w:i/>
        </w:rPr>
        <w:t xml:space="preserve">Abbaustatu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43" w:name="attribute-depth_tot-1"/>
      <w:r>
        <w:t xml:space="preserve">Attribute depth_tot</w:t>
      </w:r>
      <w:bookmarkEnd w:id="243"/>
    </w:p>
    <w:p>
      <w:pPr>
        <w:pStyle w:val="FirstParagraph"/>
      </w:pPr>
      <w:r>
        <w:rPr>
          <w:i/>
        </w:rPr>
        <w:t xml:space="preserve">Endtiefe (m ab Terrainoberfläche) der Objektart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44" w:name="exploitation-geomaterials-plg-targ-mat"/>
      <w:r>
        <w:t xml:space="preserve">Attribute targ_mat</w:t>
      </w:r>
      <w:bookmarkEnd w:id="244"/>
    </w:p>
    <w:p>
      <w:pPr>
        <w:pStyle w:val="FirstParagraph"/>
      </w:pPr>
      <w:r>
        <w:rPr>
          <w:i/>
        </w:rPr>
        <w:t xml:space="preserve">Abgebautes Materi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45" w:name="boreholes-pt"/>
      <w:r>
        <w:t xml:space="preserve">Class Boreholes_PT</w:t>
      </w:r>
      <w:bookmarkEnd w:id="245"/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rill_m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bedrock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Tiefe (in Meter ab Terrainoberfläche) der Felsober-</w:t>
            </w:r>
          </w:p>
        </w:tc>
      </w:tr>
    </w:tbl>
    <w:p>
      <w:pPr>
        <w:pStyle w:val="BodyText"/>
      </w:pPr>
      <w:r>
        <w:t xml:space="preserve">fläche. (Sofern die Bohrung das Festgestein nicht</w:t>
      </w:r>
      <w:r>
        <w:t xml:space="preserve"> </w:t>
      </w:r>
      <w:r>
        <w:t xml:space="preserve">Depth_Bedrock erreicht, z.B. «Bohrung, Fels nicht erreicht», beträgt der</w:t>
      </w:r>
      <w:r>
        <w:t xml:space="preserve"> </w:t>
      </w:r>
      <w:r>
        <w:t xml:space="preserve">Wert -9999, falls die Bohrung bereits im Festgestein beginnt, beträgt</w:t>
      </w:r>
      <w:r>
        <w:t xml:space="preserve"> </w:t>
      </w:r>
      <w:r>
        <w:t xml:space="preserve">der Wert 0). Falls Festgestein erreicht wurde, aber nicht klar ist,</w:t>
      </w:r>
      <w:r>
        <w:t xml:space="preserve"> </w:t>
      </w:r>
      <w:r>
        <w:t xml:space="preserve">dass es sich um die Felsoberfläche handelt, beträgt der Wert -8888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</w:rPr>
        <w:t xml:space="preserve">d_c_underg</w:t>
      </w:r>
      <w:r>
        <w:t xml:space="preserve"> </w:t>
      </w:r>
      <w:r>
        <w:t xml:space="preserve">| boolean | Bohransatzpunkt unter Terrain (ja / nein)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</w:rPr>
        <w:t xml:space="preserve">main_tar</w:t>
      </w:r>
      <w:r>
        <w:t xml:space="preserve"> </w:t>
      </w:r>
      <w:r>
        <w:t xml:space="preserve">|</w:t>
      </w:r>
      <w:r>
        <w:t xml:space="preserve"> </w:t>
      </w:r>
      <w:hyperlink w:anchor="boreholes-pt-main-ta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Ziel der Sondierung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</w:rPr>
        <w:t xml:space="preserve">targ_mat</w:t>
      </w:r>
      <w:r>
        <w:t xml:space="preserve"> </w:t>
      </w:r>
      <w:r>
        <w:t xml:space="preserve">|</w:t>
      </w:r>
      <w:r>
        <w:t xml:space="preserve"> </w:t>
      </w:r>
      <w:hyperlink w:anchor="boreholes-pt-targ-ma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Durch die Sondierung gefördertes Materia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depth_tot</w:t>
      </w:r>
      <w:r>
        <w:t xml:space="preserve"> </w:t>
      </w:r>
      <w:r>
        <w:t xml:space="preserve">| float | Gemessene Länge (Measured Depth) der Bohrung. Vgl.</w:t>
      </w:r>
      <w:r>
        <w:t xml:space="preserve"> </w:t>
      </w: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</w:rPr>
        <w:t xml:space="preserve">fm_a</w:t>
      </w:r>
      <w:r>
        <w:t xml:space="preserve"> </w:t>
      </w:r>
      <w:r>
        <w:t xml:space="preserve">| table | Lithostratigraphische Einheit der erreichten Formation A</w:t>
      </w:r>
      <w:r>
        <w:t xml:space="preserve"> </w:t>
      </w:r>
      <w:hyperlink r:id="rId23"/>
      <w:r>
        <w:t xml:space="preserve"> </w:t>
      </w:r>
      <w:r>
        <w:t xml:space="preserve">| Cardinality [0..1] | gc_litstrat_bed |</w:t>
      </w:r>
      <w:r>
        <w:t xml:space="preserve"> </w:t>
      </w:r>
      <w:r>
        <w:t xml:space="preserve">9 |</w:t>
      </w:r>
      <w:r>
        <w:t xml:space="preserve"> </w:t>
      </w:r>
      <w:r>
        <w:rPr>
          <w:b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</w:rPr>
        <w:t xml:space="preserve">fm_b</w:t>
      </w:r>
      <w:r>
        <w:t xml:space="preserve"> </w:t>
      </w:r>
      <w:r>
        <w:t xml:space="preserve">| table | Lithostratigraphische Einheit der erreichten Formation B</w:t>
      </w:r>
      <w:r>
        <w:t xml:space="preserve"> </w:t>
      </w:r>
      <w:hyperlink r:id="rId23"/>
      <w:r>
        <w:t xml:space="preserve"> </w:t>
      </w:r>
      <w:r>
        <w:t xml:space="preserve">| Cardinality [0..1] | gc_litstrat_bed |</w:t>
      </w:r>
      <w:r>
        <w:t xml:space="preserve"> </w:t>
      </w:r>
      <w:r>
        <w:t xml:space="preserve">11 |</w:t>
      </w:r>
      <w:r>
        <w:t xml:space="preserve"> </w:t>
      </w:r>
      <w:r>
        <w:rPr>
          <w:b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246" w:name="attribute-kind-41"/>
      <w:r>
        <w:t xml:space="preserve">Attribute kind</w:t>
      </w:r>
      <w:bookmarkEnd w:id="24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p>
      <w:pPr>
        <w:pStyle w:val="Heading3"/>
      </w:pPr>
      <w:bookmarkStart w:id="247" w:name="attribute-drill_mo"/>
      <w:r>
        <w:t xml:space="preserve">Attribute drill_mo</w:t>
      </w:r>
      <w:bookmarkEnd w:id="247"/>
    </w:p>
    <w:p>
      <w:pPr>
        <w:pStyle w:val="FirstParagraph"/>
      </w:pPr>
      <w:r>
        <w:rPr>
          <w:i/>
        </w:rPr>
        <w:t xml:space="preserve">Bohrmethode.</w:t>
      </w:r>
    </w:p>
    <w:p>
      <w:pPr>
        <w:pStyle w:val="Heading3"/>
      </w:pPr>
      <w:bookmarkStart w:id="248" w:name="attribute-depth_bedrock"/>
      <w:r>
        <w:t xml:space="preserve">Attribute depth_bedrock</w:t>
      </w:r>
      <w:bookmarkEnd w:id="248"/>
    </w:p>
    <w:p>
      <w:pPr>
        <w:pStyle w:val="FirstParagraph"/>
      </w:pPr>
      <w:r>
        <w:rPr>
          <w:i/>
        </w:rPr>
        <w:t xml:space="preserve">Tiefe (in Meter ab Terrainoberfläche) der Felsober-</w:t>
      </w:r>
      <w:r>
        <w:rPr>
          <w:i/>
        </w:rPr>
        <w:t xml:space="preserve"> </w:t>
      </w:r>
      <w:r>
        <w:rPr>
          <w:i/>
        </w:rPr>
        <w:t xml:space="preserve">fläche. (Sofern die Bohrung das Festgestein nicht</w:t>
      </w:r>
      <w:r>
        <w:rPr>
          <w:i/>
        </w:rPr>
        <w:t xml:space="preserve"> </w:t>
      </w:r>
      <w:r>
        <w:rPr>
          <w:i/>
        </w:rPr>
        <w:t xml:space="preserve">Depth_Bedrock erreicht, z.B. «Bohrung, Fels nicht erreicht», beträgt der</w:t>
      </w:r>
      <w:r>
        <w:rPr>
          <w:i/>
        </w:rPr>
        <w:t xml:space="preserve"> </w:t>
      </w:r>
      <w:r>
        <w:rPr>
          <w:i/>
        </w:rPr>
        <w:t xml:space="preserve">Wert -9999, falls die Bohrung bereits im Festgestein beginnt, beträgt</w:t>
      </w:r>
      <w:r>
        <w:rPr>
          <w:i/>
        </w:rPr>
        <w:t xml:space="preserve"> </w:t>
      </w:r>
      <w:r>
        <w:rPr>
          <w:i/>
        </w:rPr>
        <w:t xml:space="preserve">der Wert 0). Falls Festgestein erreicht wurde, aber nicht klar ist,</w:t>
      </w:r>
      <w:r>
        <w:rPr>
          <w:i/>
        </w:rPr>
        <w:t xml:space="preserve"> </w:t>
      </w:r>
      <w:r>
        <w:rPr>
          <w:i/>
        </w:rPr>
        <w:t xml:space="preserve">dass es sich um die Felsoberfläche handelt, beträgt der Wert -8888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49" w:name="attribute-d_c_underg"/>
      <w:r>
        <w:t xml:space="preserve">Attribute d_c_underg</w:t>
      </w:r>
      <w:bookmarkEnd w:id="249"/>
    </w:p>
    <w:p>
      <w:pPr>
        <w:pStyle w:val="FirstParagraph"/>
      </w:pPr>
      <w:r>
        <w:rPr>
          <w:i/>
        </w:rPr>
        <w:t xml:space="preserve">Bohransatzpunkt unter Terrain (ja / nein)</w:t>
      </w:r>
      <w:r>
        <w:t xml:space="preserve"> </w:t>
      </w:r>
      <w:r>
        <w:rPr>
          <w:i/>
        </w:rPr>
        <w:t xml:space="preserve">Datentyp: boolean</w:t>
      </w:r>
    </w:p>
    <w:p>
      <w:pPr>
        <w:pStyle w:val="Heading3"/>
      </w:pPr>
      <w:bookmarkStart w:id="250" w:name="boreholes-pt-main-tar"/>
      <w:r>
        <w:t xml:space="preserve">Attribute main_tar</w:t>
      </w:r>
      <w:bookmarkEnd w:id="250"/>
    </w:p>
    <w:p>
      <w:pPr>
        <w:pStyle w:val="FirstParagraph"/>
      </w:pPr>
      <w:r>
        <w:rPr>
          <w:i/>
        </w:rPr>
        <w:t xml:space="preserve">Ziel der Sondieru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51" w:name="boreholes-pt-targ-mat"/>
      <w:r>
        <w:t xml:space="preserve">Attribute targ_mat</w:t>
      </w:r>
      <w:bookmarkEnd w:id="251"/>
    </w:p>
    <w:p>
      <w:pPr>
        <w:pStyle w:val="FirstParagraph"/>
      </w:pPr>
      <w:r>
        <w:rPr>
          <w:i/>
        </w:rPr>
        <w:t xml:space="preserve">Durch die Sondierung gefördertes Materi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52" w:name="attribute-depth_tot-2"/>
      <w:r>
        <w:t xml:space="preserve">Attribute depth_tot</w:t>
      </w:r>
      <w:bookmarkEnd w:id="252"/>
    </w:p>
    <w:p>
      <w:pPr>
        <w:pStyle w:val="FirstParagraph"/>
      </w:pPr>
      <w:r>
        <w:rPr>
          <w:i/>
        </w:rPr>
        <w:t xml:space="preserve">Gemessene Länge (Measured Depth) der Bohrung. Vgl.</w:t>
      </w:r>
      <w:r>
        <w:rPr>
          <w:i/>
        </w:rPr>
        <w:t xml:space="preserve"> </w:t>
      </w:r>
      <w:r>
        <w:rPr>
          <w:i/>
        </w:rPr>
        <w:t xml:space="preserve">DM Bohrdaten. Die tatsächliche Tiefe (True Vertical</w:t>
      </w:r>
      <w:r>
        <w:rPr>
          <w:i/>
        </w:rPr>
        <w:t xml:space="preserve"> </w:t>
      </w:r>
      <w:r>
        <w:rPr>
          <w:i/>
        </w:rPr>
        <w:t xml:space="preserve">Depth) ist oft nicht bekannt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3" w:name="attribute-fm_a"/>
      <w:r>
        <w:t xml:space="preserve">Attribute fm_a</w:t>
      </w:r>
      <w:bookmarkEnd w:id="253"/>
    </w:p>
    <w:p>
      <w:pPr>
        <w:pStyle w:val="FirstParagraph"/>
      </w:pPr>
      <w:r>
        <w:rPr>
          <w:i/>
        </w:rPr>
        <w:t xml:space="preserve">Lithostratigraphische Einheit der erreichten Formation A</w:t>
      </w:r>
    </w:p>
    <w:p>
      <w:pPr>
        <w:pStyle w:val="Heading3"/>
      </w:pPr>
      <w:bookmarkStart w:id="254" w:name="attribute-depth_fm_a"/>
      <w:r>
        <w:t xml:space="preserve">Attribute depth_fm_a</w:t>
      </w:r>
      <w:bookmarkEnd w:id="254"/>
    </w:p>
    <w:p>
      <w:pPr>
        <w:pStyle w:val="FirstParagraph"/>
      </w:pPr>
      <w:r>
        <w:rPr>
          <w:i/>
        </w:rPr>
        <w:t xml:space="preserve">Tiefe (m ab Terrainoberfläche) der erreichten Formation A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5" w:name="attribute-fm_b"/>
      <w:r>
        <w:t xml:space="preserve">Attribute fm_b</w:t>
      </w:r>
      <w:bookmarkEnd w:id="255"/>
    </w:p>
    <w:p>
      <w:pPr>
        <w:pStyle w:val="FirstParagraph"/>
      </w:pPr>
      <w:r>
        <w:rPr>
          <w:i/>
        </w:rPr>
        <w:t xml:space="preserve">Lithostratigraphische Einheit der erreichten Formation B</w:t>
      </w:r>
    </w:p>
    <w:p>
      <w:pPr>
        <w:pStyle w:val="Heading3"/>
      </w:pPr>
      <w:bookmarkStart w:id="256" w:name="attribute-depth_fm_b"/>
      <w:r>
        <w:t xml:space="preserve">Attribute depth_fm_b</w:t>
      </w:r>
      <w:bookmarkEnd w:id="256"/>
    </w:p>
    <w:p>
      <w:pPr>
        <w:pStyle w:val="FirstParagraph"/>
      </w:pPr>
      <w:r>
        <w:rPr>
          <w:i/>
        </w:rPr>
        <w:t xml:space="preserve">Tiefe (m ab Terrainoberfläche) der erreichten Formation B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7" w:name="attribute-depth_wt"/>
      <w:r>
        <w:t xml:space="preserve">Attribute depth_wt</w:t>
      </w:r>
      <w:bookmarkEnd w:id="257"/>
    </w:p>
    <w:p>
      <w:pPr>
        <w:pStyle w:val="FirstParagraph"/>
      </w:pPr>
      <w:r>
        <w:rPr>
          <w:i/>
        </w:rPr>
        <w:t xml:space="preserve">Tiefe (m ab Terrainoberfläche) des Grundwasserspiegels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58" w:name="attribute-azimuth-7"/>
      <w:r>
        <w:t xml:space="preserve">Attribute azimuth</w:t>
      </w:r>
      <w:bookmarkEnd w:id="258"/>
    </w:p>
    <w:p>
      <w:pPr>
        <w:pStyle w:val="FirstParagraph"/>
      </w:pPr>
      <w:r>
        <w:rPr>
          <w:i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59" w:name="attribute-dip-6"/>
      <w:r>
        <w:t xml:space="preserve">Attribute dip</w:t>
      </w:r>
      <w:bookmarkEnd w:id="259"/>
    </w:p>
    <w:p>
      <w:pPr>
        <w:pStyle w:val="FirstParagraph"/>
      </w:pPr>
      <w:r>
        <w:rPr>
          <w:i/>
        </w:rPr>
        <w:t xml:space="preserve">Einfallswert der jeweiligen Punktobjektart. Wert in Grad gemessen aus der Horizontalen (0°) nach unten bis in die</w:t>
      </w:r>
      <w:r>
        <w:rPr>
          <w:i/>
        </w:rPr>
        <w:t xml:space="preserve"> </w:t>
      </w:r>
      <w:r>
        <w:rPr>
          <w:i/>
        </w:rPr>
        <w:t xml:space="preserve">Vertikale (90°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60" w:name="attribute-ref_number"/>
      <w:r>
        <w:t xml:space="preserve">Attribute ref_number</w:t>
      </w:r>
      <w:bookmarkEnd w:id="260"/>
    </w:p>
    <w:p>
      <w:pPr>
        <w:pStyle w:val="FirstParagraph"/>
      </w:pPr>
      <w:r>
        <w:rPr>
          <w:i/>
        </w:rPr>
        <w:t xml:space="preserve">Bohrungs-ID der Objektart in einem zusätzlichen Dokument (Erläuterungen, …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61" w:name="attribute-link"/>
      <w:r>
        <w:t xml:space="preserve">Attribute link</w:t>
      </w:r>
      <w:bookmarkEnd w:id="261"/>
    </w:p>
    <w:p>
      <w:pPr>
        <w:pStyle w:val="FirstParagraph"/>
      </w:pPr>
      <w:r>
        <w:rPr>
          <w:i/>
        </w:rPr>
        <w:t xml:space="preserve">Objektnummer in der Datenbank von INFOGEOL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262" w:name="artificial-surface-modifications-plg"/>
      <w:r>
        <w:t xml:space="preserve">Class Artificial_Surface_Modifications_PLG</w:t>
      </w:r>
      <w:bookmarkEnd w:id="262"/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p/>
        </w:tc>
      </w:tr>
    </w:tbl>
    <w:p>
      <w:pPr>
        <w:pStyle w:val="Heading3"/>
      </w:pPr>
      <w:bookmarkStart w:id="263" w:name="attribute-kind-42"/>
      <w:r>
        <w:t xml:space="preserve">Attribute kind</w:t>
      </w:r>
      <w:bookmarkEnd w:id="26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p>
      <w:pPr>
        <w:pStyle w:val="Heading1"/>
      </w:pPr>
      <w:bookmarkStart w:id="264" w:name="theme-hydrogeology"/>
      <w:r>
        <w:t xml:space="preserve">Theme HYDROGEOLOGY</w:t>
      </w:r>
      <w:bookmarkEnd w:id="264"/>
    </w:p>
    <w:p>
      <w:pPr>
        <w:pStyle w:val="Heading2"/>
      </w:pPr>
      <w:bookmarkStart w:id="265" w:name="construction-pt"/>
      <w:r>
        <w:t xml:space="preserve">Class Construction_PT</w:t>
      </w:r>
      <w:bookmarkEnd w:id="265"/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poch</w:t>
            </w:r>
          </w:p>
        </w:tc>
        <w:tc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poche der Erbauung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th_w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_period</w:t>
            </w:r>
          </w:p>
        </w:tc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66" w:name="attribute-kind-43"/>
      <w:r>
        <w:t xml:space="preserve">Attribute kind</w:t>
      </w:r>
      <w:bookmarkEnd w:id="26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p>
      <w:pPr>
        <w:pStyle w:val="Heading3"/>
      </w:pPr>
      <w:bookmarkStart w:id="267" w:name="construction-pt-status"/>
      <w:r>
        <w:t xml:space="preserve">Attribute status</w:t>
      </w:r>
      <w:bookmarkEnd w:id="267"/>
    </w:p>
    <w:p>
      <w:pPr>
        <w:pStyle w:val="FirstParagraph"/>
      </w:pPr>
      <w:r>
        <w:rPr>
          <w:i/>
        </w:rPr>
        <w:t xml:space="preserve">Zustand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68" w:name="construction-pt-epoch"/>
      <w:r>
        <w:t xml:space="preserve">Attribute epoch</w:t>
      </w:r>
      <w:bookmarkEnd w:id="268"/>
    </w:p>
    <w:p>
      <w:pPr>
        <w:pStyle w:val="FirstParagraph"/>
      </w:pPr>
      <w:r>
        <w:rPr>
          <w:i/>
        </w:rPr>
        <w:t xml:space="preserve">Epoche der Erbauung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69" w:name="attribute-depth"/>
      <w:r>
        <w:t xml:space="preserve">Attribute depth</w:t>
      </w:r>
      <w:bookmarkEnd w:id="269"/>
    </w:p>
    <w:p>
      <w:pPr>
        <w:pStyle w:val="FirstParagraph"/>
      </w:pPr>
      <w:r>
        <w:rPr>
          <w:i/>
        </w:rPr>
        <w:t xml:space="preserve">Tiefe der Objektart (m ab Terrainoberfläche)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70" w:name="attribute-depth_wt-1"/>
      <w:r>
        <w:t xml:space="preserve">Attribute depth_wt</w:t>
      </w:r>
      <w:bookmarkEnd w:id="270"/>
    </w:p>
    <w:p>
      <w:pPr>
        <w:pStyle w:val="FirstParagraph"/>
      </w:pPr>
      <w:r>
        <w:rPr>
          <w:i/>
        </w:rPr>
        <w:t xml:space="preserve">Tiefe (m ab Terrainoberfläche) des Grundwasserspiegels (Mittelwert).</w:t>
      </w:r>
      <w:r>
        <w:t xml:space="preserve"> </w:t>
      </w:r>
      <w:r>
        <w:rPr>
          <w:i/>
        </w:rPr>
        <w:t xml:space="preserve">Datentyp: float</w:t>
      </w:r>
    </w:p>
    <w:p>
      <w:pPr>
        <w:pStyle w:val="Heading3"/>
      </w:pPr>
      <w:bookmarkStart w:id="271" w:name="attribute-mea_period-1"/>
      <w:r>
        <w:t xml:space="preserve">Attribute mea_period</w:t>
      </w:r>
      <w:bookmarkEnd w:id="271"/>
    </w:p>
    <w:p>
      <w:pPr>
        <w:pStyle w:val="FirstParagraph"/>
      </w:pPr>
      <w:r>
        <w:rPr>
          <w:i/>
        </w:rPr>
        <w:t xml:space="preserve">Messperiode.</w:t>
      </w:r>
      <w:r>
        <w:t xml:space="preserve"> </w:t>
      </w:r>
      <w:r>
        <w:rPr>
          <w:i/>
        </w:rPr>
        <w:t xml:space="preserve">Datentyp: range</w:t>
      </w:r>
    </w:p>
    <w:p>
      <w:pPr>
        <w:pStyle w:val="Heading2"/>
      </w:pPr>
      <w:bookmarkStart w:id="272" w:name="construction-l"/>
      <w:r>
        <w:t xml:space="preserve">Class Construction_L</w:t>
      </w:r>
      <w:bookmarkEnd w:id="272"/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</w:t>
            </w:r>
          </w:p>
        </w:tc>
        <w:tc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73" w:name="attribute-kind-44"/>
      <w:r>
        <w:t xml:space="preserve">Attribute kind</w:t>
      </w:r>
      <w:bookmarkEnd w:id="273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p>
      <w:pPr>
        <w:pStyle w:val="Heading3"/>
      </w:pPr>
      <w:bookmarkStart w:id="274" w:name="construction-l-combi"/>
      <w:r>
        <w:t xml:space="preserve">Attribute combi</w:t>
      </w:r>
      <w:bookmarkEnd w:id="274"/>
    </w:p>
    <w:p>
      <w:pPr>
        <w:pStyle w:val="FirstParagraph"/>
      </w:pPr>
      <w:r>
        <w:rPr>
          <w:i/>
        </w:rPr>
        <w:t xml:space="preserve">Objektart einer anderen Klasse, die mit der Objektart in Kombination vorkommen kann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75" w:name="palaeohydrology-l"/>
      <w:r>
        <w:t xml:space="preserve">Class Palaeohydrology_L</w:t>
      </w:r>
      <w:bookmarkEnd w:id="275"/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l_age</w:t>
            </w:r>
          </w:p>
        </w:tc>
        <w:tc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latives Alter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ono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Chronostratigraphische Zuordnung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>
            <w:pPr>
              <w:pStyle w:val="Compact"/>
              <w:jc w:val="left"/>
            </w:pPr>
            <w:r>
              <w:t xml:space="preserve">gc_chron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_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76" w:name="attribute-kind-45"/>
      <w:r>
        <w:t xml:space="preserve">Attribute kind</w:t>
      </w:r>
      <w:bookmarkEnd w:id="276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p>
      <w:pPr>
        <w:pStyle w:val="Heading3"/>
      </w:pPr>
      <w:bookmarkStart w:id="277" w:name="palaeohydrology-l-rel-age"/>
      <w:r>
        <w:t xml:space="preserve">Attribute rel_age</w:t>
      </w:r>
      <w:bookmarkEnd w:id="277"/>
    </w:p>
    <w:p>
      <w:pPr>
        <w:pStyle w:val="FirstParagraph"/>
      </w:pPr>
      <w:r>
        <w:rPr>
          <w:i/>
        </w:rPr>
        <w:t xml:space="preserve">Relatives Alter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78" w:name="attribute-chrono"/>
      <w:r>
        <w:t xml:space="preserve">Attribute chrono</w:t>
      </w:r>
      <w:bookmarkEnd w:id="278"/>
    </w:p>
    <w:p>
      <w:pPr>
        <w:pStyle w:val="FirstParagraph"/>
      </w:pPr>
      <w:r>
        <w:rPr>
          <w:i/>
        </w:rPr>
        <w:t xml:space="preserve">Chronostratigraphische Zuordnung.</w:t>
      </w:r>
    </w:p>
    <w:p>
      <w:pPr>
        <w:pStyle w:val="Heading3"/>
      </w:pPr>
      <w:bookmarkStart w:id="279" w:name="attribute-ref_year-2"/>
      <w:r>
        <w:t xml:space="preserve">Attribute ref_year</w:t>
      </w:r>
      <w:bookmarkEnd w:id="279"/>
    </w:p>
    <w:p>
      <w:pPr>
        <w:pStyle w:val="FirstParagraph"/>
      </w:pPr>
      <w:r>
        <w:rPr>
          <w:i/>
        </w:rPr>
        <w:t xml:space="preserve">Referenzjahr der ehemaligen Uferlinie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80" w:name="attribute-source-1"/>
      <w:r>
        <w:t xml:space="preserve">Attribute source</w:t>
      </w:r>
      <w:bookmarkEnd w:id="280"/>
    </w:p>
    <w:p>
      <w:pPr>
        <w:pStyle w:val="FirstParagraph"/>
      </w:pPr>
      <w:r>
        <w:rPr>
          <w:i/>
        </w:rPr>
        <w:t xml:space="preserve">Datenquelle der historischen Unterlagen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2"/>
      </w:pPr>
      <w:bookmarkStart w:id="281" w:name="subsurface-water-l"/>
      <w:r>
        <w:t xml:space="preserve">Class Subsurface_Water_L</w:t>
      </w:r>
      <w:bookmarkEnd w:id="281"/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</w:t>
            </w:r>
          </w:p>
        </w:tc>
        <w:tc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</w:tbl>
    <w:p>
      <w:pPr>
        <w:pStyle w:val="Heading3"/>
      </w:pPr>
      <w:bookmarkStart w:id="282" w:name="attribute-kind-46"/>
      <w:r>
        <w:t xml:space="preserve">Attribute kind</w:t>
      </w:r>
      <w:bookmarkEnd w:id="282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p>
      <w:pPr>
        <w:pStyle w:val="Heading3"/>
      </w:pPr>
      <w:bookmarkStart w:id="283" w:name="subsurface-water-l-combi"/>
      <w:r>
        <w:t xml:space="preserve">Attribute combi</w:t>
      </w:r>
      <w:bookmarkEnd w:id="283"/>
    </w:p>
    <w:p>
      <w:pPr>
        <w:pStyle w:val="FirstParagraph"/>
      </w:pPr>
      <w:r>
        <w:rPr>
          <w:i/>
        </w:rPr>
        <w:t xml:space="preserve">Objektart einer anderen Klasse, die mit der Objektart in Kombination vorkommen kann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2"/>
      </w:pPr>
      <w:bookmarkStart w:id="284" w:name="surface-water-pt"/>
      <w:r>
        <w:t xml:space="preserve">Class Surface_Water_PT</w:t>
      </w:r>
      <w:bookmarkEnd w:id="284"/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.0"/>
        <w:tblLook w:firstRow="1"/>
      </w:tblPr>
      <w:tblGrid>
        <w:gridCol w:w="296"/>
        <w:gridCol w:w="2220"/>
        <w:gridCol w:w="2590"/>
        <w:gridCol w:w="28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low_con</w:t>
            </w:r>
          </w:p>
        </w:tc>
        <w:tc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asserfluss Bedingungen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kteristik der 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_loca</w:t>
            </w:r>
          </w:p>
        </w:tc>
        <w:tc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rt des Wasserausflusses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</w:t>
            </w:r>
          </w:p>
        </w:tc>
        <w:tc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em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zimu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Richtung (Azimut) der jeweiligen Punktobjektart. Wert in</w:t>
            </w:r>
          </w:p>
        </w:tc>
      </w:tr>
    </w:tbl>
    <w:p>
      <w:pPr>
        <w:pStyle w:val="BodyText"/>
      </w:pPr>
      <w:r>
        <w:t xml:space="preserve">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p>
      <w:pPr>
        <w:pStyle w:val="Heading3"/>
      </w:pPr>
      <w:bookmarkStart w:id="285" w:name="attribute-kind-47"/>
      <w:r>
        <w:t xml:space="preserve">Attribute kind</w:t>
      </w:r>
      <w:bookmarkEnd w:id="28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5000.0"/>
        <w:tblLook w:firstRow="1"/>
      </w:tblPr>
      <w:tblGrid>
        <w:gridCol w:w="1250"/>
        <w:gridCol w:w="3334"/>
        <w:gridCol w:w="33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p>
      <w:pPr>
        <w:pStyle w:val="Heading3"/>
      </w:pPr>
      <w:bookmarkStart w:id="286" w:name="surface-water-pt-status"/>
      <w:r>
        <w:t xml:space="preserve">Attribute status</w:t>
      </w:r>
      <w:bookmarkEnd w:id="286"/>
    </w:p>
    <w:p>
      <w:pPr>
        <w:pStyle w:val="FirstParagraph"/>
      </w:pPr>
      <w:r>
        <w:rPr>
          <w:i/>
        </w:rPr>
        <w:t xml:space="preserve">Zustand der Objekta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p>
            <w:pPr>
              <w:pStyle w:val="Compact"/>
              <w:jc w:val="left"/>
            </w:pPr>
            <w:r>
              <w:t xml:space="preserve">gefas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p>
            <w:pPr>
              <w:pStyle w:val="Compact"/>
              <w:jc w:val="left"/>
            </w:pPr>
            <w:r>
              <w:t xml:space="preserve">nicht gefas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7" w:name="surface-water-pt-flow-con"/>
      <w:r>
        <w:t xml:space="preserve">Attribute flow_con</w:t>
      </w:r>
      <w:bookmarkEnd w:id="287"/>
    </w:p>
    <w:p>
      <w:pPr>
        <w:pStyle w:val="FirstParagraph"/>
      </w:pPr>
      <w:r>
        <w:rPr>
          <w:i/>
        </w:rPr>
        <w:t xml:space="preserve">Wasserfluss Bedingun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8" w:name="surface-water-pt-type"/>
      <w:r>
        <w:t xml:space="preserve">Attribute type</w:t>
      </w:r>
      <w:bookmarkEnd w:id="288"/>
    </w:p>
    <w:p>
      <w:pPr>
        <w:pStyle w:val="FirstParagraph"/>
      </w:pPr>
      <w:r>
        <w:rPr>
          <w:i/>
        </w:rPr>
        <w:t xml:space="preserve">Charakteristik der 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89" w:name="surface-water-pt-dis-loca"/>
      <w:r>
        <w:t xml:space="preserve">Attribute dis_loca</w:t>
      </w:r>
      <w:bookmarkEnd w:id="289"/>
    </w:p>
    <w:p>
      <w:pPr>
        <w:pStyle w:val="FirstParagraph"/>
      </w:pPr>
      <w:r>
        <w:rPr>
          <w:i/>
        </w:rPr>
        <w:t xml:space="preserve">Ort des Wasserausfluss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90" w:name="surface-water-pt-combi"/>
      <w:r>
        <w:t xml:space="preserve">Attribute combi</w:t>
      </w:r>
      <w:bookmarkEnd w:id="290"/>
    </w:p>
    <w:p>
      <w:pPr>
        <w:pStyle w:val="FirstParagraph"/>
      </w:pPr>
      <w:r>
        <w:rPr>
          <w:i/>
        </w:rPr>
        <w:t xml:space="preserve">Objektart einer anderen Klasse, die mit der Objektart in Kombination vorkommen kan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p>
      <w:pPr>
        <w:pStyle w:val="Heading3"/>
      </w:pPr>
      <w:bookmarkStart w:id="291" w:name="attribute-temp"/>
      <w:r>
        <w:t xml:space="preserve">Attribute temp</w:t>
      </w:r>
      <w:bookmarkEnd w:id="291"/>
    </w:p>
    <w:p>
      <w:pPr>
        <w:pStyle w:val="FirstParagraph"/>
      </w:pPr>
      <w:r>
        <w:rPr>
          <w:i/>
        </w:rPr>
        <w:t xml:space="preserve">Mittlere Wassertemperatur (°C)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292" w:name="attribute-chemistry-2"/>
      <w:r>
        <w:t xml:space="preserve">Attribute chemistry</w:t>
      </w:r>
      <w:bookmarkEnd w:id="292"/>
    </w:p>
    <w:p>
      <w:pPr>
        <w:pStyle w:val="FirstParagraph"/>
      </w:pPr>
      <w:r>
        <w:rPr>
          <w:i/>
        </w:rPr>
        <w:t xml:space="preserve">Charakteristisches chemisches Element im Mineralwasser (z.B. Fe)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293" w:name="attribute-azimuth-8"/>
      <w:r>
        <w:t xml:space="preserve">Attribute azimuth</w:t>
      </w:r>
      <w:bookmarkEnd w:id="293"/>
    </w:p>
    <w:p>
      <w:pPr>
        <w:pStyle w:val="FirstParagraph"/>
      </w:pPr>
      <w:r>
        <w:rPr>
          <w:i/>
        </w:rPr>
        <w:t xml:space="preserve">Richtung (Azimut) der jeweiligen Punktobjektart. Wert in</w:t>
      </w:r>
      <w:r>
        <w:rPr>
          <w:i/>
        </w:rPr>
        <w:t xml:space="preserve"> </w:t>
      </w:r>
      <w:r>
        <w:rPr>
          <w:i/>
        </w:rPr>
        <w:t xml:space="preserve">Grad (0° 359°) im Uhrzeigersinn gemessen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2"/>
      </w:pPr>
      <w:bookmarkStart w:id="294" w:name="surface-water-l"/>
      <w:r>
        <w:t xml:space="preserve">Class Surface_Water_L</w:t>
      </w:r>
      <w:bookmarkEnd w:id="294"/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p/>
        </w:tc>
      </w:tr>
    </w:tbl>
    <w:p>
      <w:pPr>
        <w:pStyle w:val="Heading3"/>
      </w:pPr>
      <w:bookmarkStart w:id="295" w:name="attribute-kind-48"/>
      <w:r>
        <w:t xml:space="preserve">Attribute kind</w:t>
      </w:r>
      <w:bookmarkEnd w:id="295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p>
      <w:pPr>
        <w:pStyle w:val="Heading2"/>
      </w:pPr>
      <w:bookmarkStart w:id="296" w:name="surface-water-plg"/>
      <w:r>
        <w:t xml:space="preserve">Class Surface_Water_PLG</w:t>
      </w:r>
      <w:bookmarkEnd w:id="296"/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p/>
        </w:tc>
      </w:tr>
    </w:tbl>
    <w:p>
      <w:pPr>
        <w:pStyle w:val="Heading3"/>
      </w:pPr>
      <w:bookmarkStart w:id="297" w:name="attribute-kind-49"/>
      <w:r>
        <w:t xml:space="preserve">Attribute kind</w:t>
      </w:r>
      <w:bookmarkEnd w:id="297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p>
      <w:pPr>
        <w:pStyle w:val="Heading1"/>
      </w:pPr>
      <w:bookmarkStart w:id="298" w:name="theme-meta_data"/>
      <w:r>
        <w:t xml:space="preserve">Theme META_DATA</w:t>
      </w:r>
      <w:bookmarkEnd w:id="298"/>
    </w:p>
    <w:p>
      <w:pPr>
        <w:pStyle w:val="Heading2"/>
      </w:pPr>
      <w:bookmarkStart w:id="299" w:name="mapsheet"/>
      <w:r>
        <w:t xml:space="preserve">Class Mapsheet</w:t>
      </w:r>
      <w:bookmarkEnd w:id="299"/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p_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p_nb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p_sca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p>
            <w:pPr>
              <w:pStyle w:val="Compact"/>
              <w:jc w:val="left"/>
            </w:pPr>
            <w:hyperlink r:id="rId23"/>
          </w:p>
        </w:tc>
        <w:tc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is_top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p>
      <w:pPr>
        <w:pStyle w:val="Heading3"/>
      </w:pPr>
      <w:bookmarkStart w:id="300" w:name="attribute-kind-50"/>
      <w:r>
        <w:t xml:space="preserve">Attribute kind</w:t>
      </w:r>
      <w:bookmarkEnd w:id="300"/>
    </w:p>
    <w:p>
      <w:pPr>
        <w:pStyle w:val="FirstParagraph"/>
      </w:pPr>
      <w:r>
        <w:rPr>
          <w:i/>
        </w:rPr>
        <w:t xml:space="preserve">Objekta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p>
      <w:pPr>
        <w:pStyle w:val="Heading3"/>
      </w:pPr>
      <w:bookmarkStart w:id="301" w:name="attribute-map_title"/>
      <w:r>
        <w:t xml:space="preserve">Attribute map_title</w:t>
      </w:r>
      <w:bookmarkEnd w:id="301"/>
    </w:p>
    <w:p>
      <w:pPr>
        <w:pStyle w:val="FirstParagraph"/>
      </w:pPr>
      <w:r>
        <w:rPr>
          <w:i/>
        </w:rPr>
        <w:t xml:space="preserve">Originaltitel (Kartentitel)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2" w:name="attribute-map_nbr"/>
      <w:r>
        <w:t xml:space="preserve">Attribute map_nbr</w:t>
      </w:r>
      <w:bookmarkEnd w:id="302"/>
    </w:p>
    <w:p>
      <w:pPr>
        <w:pStyle w:val="FirstParagraph"/>
      </w:pPr>
      <w:r>
        <w:rPr>
          <w:i/>
        </w:rPr>
        <w:t xml:space="preserve">Originalnummer (Kartennummer) der Objektart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303" w:name="attribute-map_scale"/>
      <w:r>
        <w:t xml:space="preserve">Attribute map_scale</w:t>
      </w:r>
      <w:bookmarkEnd w:id="303"/>
    </w:p>
    <w:p>
      <w:pPr>
        <w:pStyle w:val="FirstParagraph"/>
      </w:pPr>
      <w:r>
        <w:rPr>
          <w:i/>
        </w:rPr>
        <w:t xml:space="preserve">Massstab der Objektart (Kartenmassstab)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4" w:name="attribute-basis_topo"/>
      <w:r>
        <w:t xml:space="preserve">Attribute basis_topo</w:t>
      </w:r>
      <w:bookmarkEnd w:id="304"/>
    </w:p>
    <w:p>
      <w:pPr>
        <w:pStyle w:val="FirstParagraph"/>
      </w:pPr>
      <w:r>
        <w:rPr>
          <w:i/>
        </w:rPr>
        <w:t xml:space="preserve">Angabe zur topographischen Grundlage der Objektart.</w:t>
      </w:r>
      <w:r>
        <w:rPr>
          <w:i/>
        </w:rPr>
        <w:t xml:space="preserve"> </w:t>
      </w:r>
      <w:r>
        <w:rPr>
          <w:i/>
        </w:rPr>
        <w:t xml:space="preserve">Wird vor allem bei Karten der Landesgeologie angegeben.</w:t>
      </w:r>
    </w:p>
    <w:p>
      <w:pPr>
        <w:pStyle w:val="Heading3"/>
      </w:pPr>
      <w:bookmarkStart w:id="305" w:name="attribute-author"/>
      <w:r>
        <w:t xml:space="preserve">Attribute author</w:t>
      </w:r>
      <w:bookmarkEnd w:id="305"/>
    </w:p>
    <w:p>
      <w:pPr>
        <w:pStyle w:val="FirstParagraph"/>
      </w:pPr>
      <w:r>
        <w:rPr>
          <w:i/>
        </w:rPr>
        <w:t xml:space="preserve">Autor oder Autoren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6" w:name="attribute-owner"/>
      <w:r>
        <w:t xml:space="preserve">Attribute owner</w:t>
      </w:r>
      <w:bookmarkEnd w:id="306"/>
    </w:p>
    <w:p>
      <w:pPr>
        <w:pStyle w:val="FirstParagraph"/>
      </w:pPr>
      <w:r>
        <w:rPr>
          <w:i/>
        </w:rPr>
        <w:t xml:space="preserve">Angabe zum Datenherr / zu den Datenherren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7" w:name="attribute-map_period"/>
      <w:r>
        <w:t xml:space="preserve">Attribute map_period</w:t>
      </w:r>
      <w:bookmarkEnd w:id="307"/>
    </w:p>
    <w:p>
      <w:pPr>
        <w:pStyle w:val="FirstParagraph"/>
      </w:pPr>
      <w:r>
        <w:rPr>
          <w:i/>
        </w:rPr>
        <w:t xml:space="preserve">Angabe zum Kartierzeitraum der Objektart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08" w:name="attribute-publ_year"/>
      <w:r>
        <w:t xml:space="preserve">Attribute publ_year</w:t>
      </w:r>
      <w:bookmarkEnd w:id="308"/>
    </w:p>
    <w:p>
      <w:pPr>
        <w:pStyle w:val="FirstParagraph"/>
      </w:pPr>
      <w:r>
        <w:rPr>
          <w:i/>
        </w:rPr>
        <w:t xml:space="preserve">Publikationsjahr der Objektart.</w:t>
      </w:r>
      <w:r>
        <w:t xml:space="preserve"> </w:t>
      </w:r>
      <w:r>
        <w:rPr>
          <w:i/>
        </w:rPr>
        <w:t xml:space="preserve">Datentyp: integer</w:t>
      </w:r>
    </w:p>
    <w:p>
      <w:pPr>
        <w:pStyle w:val="Heading3"/>
      </w:pPr>
      <w:bookmarkStart w:id="309" w:name="attribute-basis_vect"/>
      <w:r>
        <w:t xml:space="preserve">Attribute basis_vect</w:t>
      </w:r>
      <w:bookmarkEnd w:id="309"/>
    </w:p>
    <w:p>
      <w:pPr>
        <w:pStyle w:val="FirstParagraph"/>
      </w:pPr>
      <w:r>
        <w:rPr>
          <w:i/>
        </w:rPr>
        <w:t xml:space="preserve">Grundlage Vektordatensatz.</w:t>
      </w:r>
      <w:r>
        <w:t xml:space="preserve"> </w:t>
      </w:r>
      <w:r>
        <w:rPr>
          <w:i/>
        </w:rPr>
        <w:t xml:space="preserve">Datentyp: string</w:t>
      </w:r>
    </w:p>
    <w:p>
      <w:pPr>
        <w:pStyle w:val="Heading3"/>
      </w:pPr>
      <w:bookmarkStart w:id="310" w:name="attribute-restriction"/>
      <w:r>
        <w:t xml:space="preserve">Attribute restriction</w:t>
      </w:r>
      <w:bookmarkEnd w:id="310"/>
    </w:p>
    <w:p>
      <w:pPr>
        <w:pStyle w:val="FirstParagraph"/>
      </w:pPr>
      <w:r>
        <w:rPr>
          <w:i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</w:rPr>
        <w:t xml:space="preserve">Datentyp: boole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2T11:02:30Z</dcterms:created>
  <dcterms:modified xsi:type="dcterms:W3CDTF">2024-04-12T11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024</vt:lpwstr>
  </property>
  <property fmtid="{D5CDD505-2E9C-101B-9397-08002B2CF9AE}" pid="3" name="fontsize">
    <vt:lpwstr>10pt</vt:lpwstr>
  </property>
</Properties>
</file>